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02"/>
        <w:gridCol w:w="3213"/>
        <w:gridCol w:w="1138"/>
        <w:gridCol w:w="331"/>
        <w:gridCol w:w="1055"/>
        <w:gridCol w:w="1772"/>
      </w:tblGrid>
      <w:tr w:rsidR="00D64A6F" w:rsidRPr="008718D0" w14:paraId="4ED1C170" w14:textId="77777777" w:rsidTr="00904478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6F3F07" w14:textId="77777777" w:rsidR="00D64A6F" w:rsidRPr="008718D0" w:rsidRDefault="00D64A6F" w:rsidP="00904478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8718D0">
              <w:rPr>
                <w:rFonts w:ascii="Calibri Light" w:hAnsi="Calibri Light" w:cs="Calibri Light"/>
                <w:b/>
                <w:lang w:val="en-GB"/>
              </w:rPr>
              <w:t>This document must be read in conjunction with your Student Unit Guide as it provides instructions regarding this assessment task including the required evidence.</w:t>
            </w:r>
          </w:p>
        </w:tc>
      </w:tr>
      <w:tr w:rsidR="00D64A6F" w:rsidRPr="008718D0" w14:paraId="1B2F2C69" w14:textId="77777777" w:rsidTr="008E3972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F6D3FB" w14:textId="39F98AB1" w:rsidR="00D64A6F" w:rsidRPr="008718D0" w:rsidRDefault="008E3972" w:rsidP="00904478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8E3972">
              <w:rPr>
                <w:rFonts w:ascii="Calibri Light" w:eastAsiaTheme="minorEastAsia" w:hAnsi="Calibri Light"/>
                <w:iCs/>
                <w:lang w:eastAsia="en-AU"/>
              </w:rPr>
              <w:t>ICTWEB304-Student_Unit_Guide</w:t>
            </w:r>
          </w:p>
        </w:tc>
      </w:tr>
      <w:tr w:rsidR="00D64A6F" w:rsidRPr="008718D0" w14:paraId="3046F898" w14:textId="77777777" w:rsidTr="00904478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C78505" w14:textId="77777777" w:rsidR="00D64A6F" w:rsidRPr="008718D0" w:rsidRDefault="00D64A6F" w:rsidP="00904478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8718D0">
              <w:rPr>
                <w:rFonts w:ascii="Calibri Light" w:hAnsi="Calibri Light" w:cs="Calibri Light"/>
                <w:b/>
                <w:lang w:val="en-GB"/>
              </w:rPr>
              <w:t>Student Details</w:t>
            </w:r>
          </w:p>
        </w:tc>
      </w:tr>
      <w:tr w:rsidR="00D64A6F" w:rsidRPr="008718D0" w14:paraId="6A740680" w14:textId="77777777" w:rsidTr="00904478">
        <w:trPr>
          <w:trHeight w:val="340"/>
        </w:trPr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BBA8BA" w14:textId="77777777" w:rsidR="00D64A6F" w:rsidRPr="008718D0" w:rsidRDefault="00D64A6F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8718D0">
              <w:rPr>
                <w:rFonts w:ascii="Calibri Light" w:hAnsi="Calibri Light" w:cs="Calibri Light"/>
                <w:lang w:val="en-GB"/>
              </w:rPr>
              <w:t>Student Name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1208601837"/>
            <w:placeholder>
              <w:docPart w:val="31C7C0F96BA6456AB9DEBFE8229C2006"/>
            </w:placeholder>
            <w:showingPlcHdr/>
          </w:sdtPr>
          <w:sdtEndPr/>
          <w:sdtContent>
            <w:tc>
              <w:tcPr>
                <w:tcW w:w="2195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344A251" w14:textId="77777777" w:rsidR="00D64A6F" w:rsidRPr="002C602F" w:rsidRDefault="00D64A6F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AD56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69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13C07C" w14:textId="77777777" w:rsidR="00D64A6F" w:rsidRPr="002C602F" w:rsidRDefault="00D64A6F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2C602F">
              <w:rPr>
                <w:rFonts w:ascii="Calibri Light" w:hAnsi="Calibri Light" w:cs="Calibri Light"/>
                <w:lang w:val="en-GB"/>
              </w:rPr>
              <w:t>Student No.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1372113175"/>
            <w:placeholder>
              <w:docPart w:val="47E2660EC4E64AC382C571FCD19E5FE8"/>
            </w:placeholder>
            <w:showingPlcHdr/>
          </w:sdtPr>
          <w:sdtEndPr/>
          <w:sdtContent>
            <w:tc>
              <w:tcPr>
                <w:tcW w:w="89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FCC44B0" w14:textId="77777777" w:rsidR="00D64A6F" w:rsidRPr="002C602F" w:rsidRDefault="00D64A6F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AD56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64A6F" w:rsidRPr="008718D0" w14:paraId="0B98BB68" w14:textId="77777777" w:rsidTr="00904478">
        <w:trPr>
          <w:trHeight w:val="340"/>
        </w:trPr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2A524B" w14:textId="77777777" w:rsidR="00D64A6F" w:rsidRPr="008718D0" w:rsidRDefault="00D64A6F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8718D0">
              <w:rPr>
                <w:rFonts w:ascii="Calibri Light" w:hAnsi="Calibri Light" w:cs="Calibri Light"/>
                <w:lang w:val="en-GB"/>
              </w:rPr>
              <w:t>Student contact email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1617406662"/>
            <w:placeholder>
              <w:docPart w:val="488D27FD38A940FB99727CC920E2B111"/>
            </w:placeholder>
            <w:showingPlcHdr/>
          </w:sdtPr>
          <w:sdtEndPr/>
          <w:sdtContent>
            <w:tc>
              <w:tcPr>
                <w:tcW w:w="3788" w:type="pct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2A3A909" w14:textId="77777777" w:rsidR="00D64A6F" w:rsidRPr="002C602F" w:rsidRDefault="00D64A6F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AD56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64A6F" w:rsidRPr="008718D0" w14:paraId="3C490EA8" w14:textId="77777777" w:rsidTr="00904478">
        <w:trPr>
          <w:trHeight w:val="340"/>
        </w:trPr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5A2D50" w14:textId="77777777" w:rsidR="00D64A6F" w:rsidRPr="008718D0" w:rsidRDefault="00D64A6F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8718D0">
              <w:rPr>
                <w:rFonts w:ascii="Calibri Light" w:hAnsi="Calibri Light" w:cs="Calibri Light"/>
                <w:lang w:val="en-GB"/>
              </w:rPr>
              <w:t>Student phone contact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1094747037"/>
            <w:placeholder>
              <w:docPart w:val="035A379606D14C40BEC200ECB11C3A14"/>
            </w:placeholder>
            <w:showingPlcHdr/>
          </w:sdtPr>
          <w:sdtEndPr/>
          <w:sdtContent>
            <w:tc>
              <w:tcPr>
                <w:tcW w:w="3788" w:type="pct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7896089" w14:textId="77777777" w:rsidR="00D64A6F" w:rsidRPr="002C602F" w:rsidRDefault="00D64A6F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AD56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64A6F" w:rsidRPr="008718D0" w14:paraId="5523F6B5" w14:textId="77777777" w:rsidTr="00904478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C42749" w14:textId="77777777" w:rsidR="00D64A6F" w:rsidRPr="008718D0" w:rsidRDefault="00D64A6F" w:rsidP="00904478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8718D0">
              <w:rPr>
                <w:rFonts w:ascii="Calibri Light" w:hAnsi="Calibri Light" w:cs="Calibri Light"/>
                <w:b/>
                <w:lang w:val="en-GB"/>
              </w:rPr>
              <w:t>Submission Record</w:t>
            </w:r>
          </w:p>
        </w:tc>
      </w:tr>
      <w:tr w:rsidR="00D64A6F" w:rsidRPr="002C602F" w14:paraId="5DC28A0C" w14:textId="77777777" w:rsidTr="00904478">
        <w:trPr>
          <w:trHeight w:val="340"/>
        </w:trPr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BC59C4" w14:textId="77777777" w:rsidR="00D64A6F" w:rsidRPr="008718D0" w:rsidRDefault="00D64A6F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VET Lecturer Name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34168785"/>
            <w:placeholder>
              <w:docPart w:val="1DF3C7CDED5A4806891301F4D338EA80"/>
            </w:placeholder>
            <w:showingPlcHdr/>
          </w:sdtPr>
          <w:sdtEndPr/>
          <w:sdtContent>
            <w:tc>
              <w:tcPr>
                <w:tcW w:w="3788" w:type="pct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7CC9024" w14:textId="77777777" w:rsidR="00D64A6F" w:rsidRPr="002C602F" w:rsidRDefault="00D64A6F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AD56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64A6F" w:rsidRPr="002C602F" w14:paraId="7831DBA4" w14:textId="77777777" w:rsidTr="00904478">
        <w:trPr>
          <w:trHeight w:val="340"/>
        </w:trPr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36C774" w14:textId="77777777" w:rsidR="00D64A6F" w:rsidRPr="008718D0" w:rsidRDefault="00D64A6F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8718D0">
              <w:rPr>
                <w:rFonts w:ascii="Calibri Light" w:hAnsi="Calibri Light" w:cs="Calibri Light"/>
                <w:lang w:val="en-GB"/>
              </w:rPr>
              <w:t>Date student submitted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1878650865"/>
            <w:placeholder>
              <w:docPart w:val="E47910F5D71942B5B683517D387B0001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62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F8E5F7E" w14:textId="77777777" w:rsidR="00D64A6F" w:rsidRPr="002C602F" w:rsidRDefault="00D64A6F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FF6713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F24103" w14:textId="77777777" w:rsidR="00D64A6F" w:rsidRPr="008718D0" w:rsidRDefault="00D64A6F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8718D0">
              <w:rPr>
                <w:rFonts w:ascii="Calibri Light" w:hAnsi="Calibri Light" w:cs="Calibri Light"/>
                <w:lang w:val="en-GB"/>
              </w:rPr>
              <w:t>Date assessed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-1491706642"/>
            <w:placeholder>
              <w:docPart w:val="E47910F5D71942B5B683517D387B0001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426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FB4DA92" w14:textId="77777777" w:rsidR="00D64A6F" w:rsidRPr="002C602F" w:rsidRDefault="00D64A6F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FF6713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1DF3CCFA" w14:textId="77777777" w:rsidR="00CF063F" w:rsidRDefault="00CF063F" w:rsidP="008C473B">
      <w:pPr>
        <w:pStyle w:val="NoSpacing"/>
      </w:pPr>
    </w:p>
    <w:tbl>
      <w:tblPr>
        <w:tblW w:w="499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60"/>
        <w:gridCol w:w="8215"/>
        <w:gridCol w:w="1118"/>
      </w:tblGrid>
      <w:tr w:rsidR="00CF063F" w:rsidRPr="00E72E32" w14:paraId="7CC54DB1" w14:textId="77777777" w:rsidTr="004B65F7">
        <w:trPr>
          <w:trHeight w:val="340"/>
        </w:trPr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0B55F5" w14:textId="3FD4C086" w:rsidR="00CF063F" w:rsidRPr="00E72E32" w:rsidRDefault="00CF063F" w:rsidP="004B65F7">
            <w:pPr>
              <w:spacing w:after="0" w:line="240" w:lineRule="auto"/>
              <w:rPr>
                <w:rFonts w:cs="Times New Roman"/>
                <w:b/>
              </w:rPr>
            </w:pPr>
            <w:r w:rsidRPr="00E72E32">
              <w:rPr>
                <w:rFonts w:cs="Times New Roman"/>
                <w:b/>
              </w:rPr>
              <w:t>Q</w:t>
            </w:r>
            <w:r w:rsidR="008C473B">
              <w:rPr>
                <w:rFonts w:cs="Times New Roman"/>
                <w:b/>
              </w:rPr>
              <w:t>1</w:t>
            </w:r>
          </w:p>
        </w:tc>
        <w:tc>
          <w:tcPr>
            <w:tcW w:w="47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ED6841" w14:textId="18CA48DA" w:rsidR="00CF063F" w:rsidRPr="00E72E32" w:rsidRDefault="008C473B" w:rsidP="004B65F7">
            <w:pPr>
              <w:pStyle w:val="NoSpacing"/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iCs/>
              </w:rPr>
              <w:t>Describe the difference between an XML Sitemap and a HTML Sitemap. List the benefits and disadvantages of using each.</w:t>
            </w:r>
          </w:p>
        </w:tc>
      </w:tr>
      <w:tr w:rsidR="00CF063F" w:rsidRPr="00E72E32" w14:paraId="23A6E2C6" w14:textId="77777777" w:rsidTr="00CF063F">
        <w:trPr>
          <w:trHeight w:val="2115"/>
        </w:trPr>
        <w:tc>
          <w:tcPr>
            <w:tcW w:w="44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9358AF" w14:textId="7BFD1E5C" w:rsidR="00CF063F" w:rsidRDefault="00CF063F" w:rsidP="004B65F7">
            <w:pPr>
              <w:pStyle w:val="NoSpacing"/>
              <w:jc w:val="left"/>
              <w:rPr>
                <w:rFonts w:eastAsia="Times" w:cs="Times New Roman"/>
                <w:noProof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BDEFD7" w14:textId="77777777" w:rsidR="00CF063F" w:rsidRDefault="001C7926" w:rsidP="004B65F7">
            <w:pPr>
              <w:pStyle w:val="NoSpacing"/>
              <w:jc w:val="left"/>
              <w:rPr>
                <w:rFonts w:eastAsia="Times" w:cs="Times New Roman"/>
                <w:noProof/>
              </w:rPr>
            </w:pPr>
            <w:sdt>
              <w:sdtPr>
                <w:rPr>
                  <w:rFonts w:eastAsia="Times" w:cs="Times New Roman"/>
                  <w:noProof/>
                </w:rPr>
                <w:id w:val="666291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063F" w:rsidRPr="002633AC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CF063F" w:rsidRPr="002633AC">
              <w:rPr>
                <w:rFonts w:cs="Times New Roman"/>
                <w:noProof/>
              </w:rPr>
              <w:t xml:space="preserve">S  </w:t>
            </w:r>
            <w:sdt>
              <w:sdtPr>
                <w:rPr>
                  <w:rFonts w:eastAsia="Times" w:cs="Times New Roman"/>
                  <w:noProof/>
                </w:rPr>
                <w:id w:val="-48844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063F" w:rsidRPr="002633AC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CF063F" w:rsidRPr="002633AC">
              <w:rPr>
                <w:rFonts w:cs="Times New Roman"/>
                <w:noProof/>
              </w:rPr>
              <w:t>US</w:t>
            </w:r>
          </w:p>
        </w:tc>
      </w:tr>
    </w:tbl>
    <w:p w14:paraId="08D36ADD" w14:textId="77777777" w:rsidR="008C473B" w:rsidRDefault="008C473B" w:rsidP="000858F7">
      <w:pPr>
        <w:spacing w:after="0"/>
        <w:rPr>
          <w:rFonts w:ascii="Calibri Light" w:hAnsi="Calibri Light" w:cs="Calibri Light"/>
          <w:b/>
          <w:color w:val="FF0000"/>
        </w:rPr>
      </w:pPr>
    </w:p>
    <w:tbl>
      <w:tblPr>
        <w:tblW w:w="499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60"/>
        <w:gridCol w:w="8215"/>
        <w:gridCol w:w="1118"/>
      </w:tblGrid>
      <w:tr w:rsidR="008C473B" w:rsidRPr="00E72E32" w14:paraId="27348804" w14:textId="77777777" w:rsidTr="00FB67C5">
        <w:trPr>
          <w:trHeight w:val="340"/>
        </w:trPr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6E4194" w14:textId="3B7D48E5" w:rsidR="008C473B" w:rsidRPr="00E72E32" w:rsidRDefault="008C473B" w:rsidP="00FB67C5">
            <w:pPr>
              <w:spacing w:after="0" w:line="240" w:lineRule="auto"/>
              <w:rPr>
                <w:rFonts w:cs="Times New Roman"/>
                <w:b/>
              </w:rPr>
            </w:pPr>
            <w:r w:rsidRPr="00E72E32">
              <w:rPr>
                <w:rFonts w:cs="Times New Roman"/>
                <w:b/>
              </w:rPr>
              <w:t>Q</w:t>
            </w:r>
            <w:r>
              <w:rPr>
                <w:rFonts w:cs="Times New Roman"/>
                <w:b/>
              </w:rPr>
              <w:t>2</w:t>
            </w:r>
          </w:p>
        </w:tc>
        <w:tc>
          <w:tcPr>
            <w:tcW w:w="47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8D67AE0" w14:textId="4F715B23" w:rsidR="008C473B" w:rsidRPr="00E72E32" w:rsidRDefault="008C473B" w:rsidP="00FB67C5">
            <w:pPr>
              <w:pStyle w:val="NoSpacing"/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iCs/>
              </w:rPr>
              <w:t>Evaluate three IDE’s (Integrated development environments) and provide a brief summary on the positive and negative aspects of each. Also, in your own words include how it would suit an entry level trainee code developer.</w:t>
            </w:r>
          </w:p>
        </w:tc>
      </w:tr>
      <w:tr w:rsidR="008C473B" w:rsidRPr="00E72E32" w14:paraId="30B675B6" w14:textId="77777777" w:rsidTr="00FB67C5">
        <w:trPr>
          <w:trHeight w:val="2115"/>
        </w:trPr>
        <w:tc>
          <w:tcPr>
            <w:tcW w:w="44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52D47A" w14:textId="77777777" w:rsidR="008C473B" w:rsidRDefault="008C473B" w:rsidP="00FB67C5">
            <w:pPr>
              <w:pStyle w:val="NoSpacing"/>
              <w:jc w:val="left"/>
              <w:rPr>
                <w:rFonts w:eastAsia="Times" w:cs="Times New Roman"/>
                <w:noProof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E09AF" w14:textId="77777777" w:rsidR="008C473B" w:rsidRDefault="001C7926" w:rsidP="00FB67C5">
            <w:pPr>
              <w:pStyle w:val="NoSpacing"/>
              <w:jc w:val="left"/>
              <w:rPr>
                <w:rFonts w:eastAsia="Times" w:cs="Times New Roman"/>
                <w:noProof/>
              </w:rPr>
            </w:pPr>
            <w:sdt>
              <w:sdtPr>
                <w:rPr>
                  <w:rFonts w:eastAsia="Times" w:cs="Times New Roman"/>
                  <w:noProof/>
                </w:rPr>
                <w:id w:val="1668201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473B" w:rsidRPr="002633AC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8C473B" w:rsidRPr="002633AC">
              <w:rPr>
                <w:rFonts w:cs="Times New Roman"/>
                <w:noProof/>
              </w:rPr>
              <w:t xml:space="preserve">S  </w:t>
            </w:r>
            <w:sdt>
              <w:sdtPr>
                <w:rPr>
                  <w:rFonts w:eastAsia="Times" w:cs="Times New Roman"/>
                  <w:noProof/>
                </w:rPr>
                <w:id w:val="778067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473B" w:rsidRPr="002633AC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8C473B" w:rsidRPr="002633AC">
              <w:rPr>
                <w:rFonts w:cs="Times New Roman"/>
                <w:noProof/>
              </w:rPr>
              <w:t>US</w:t>
            </w:r>
          </w:p>
        </w:tc>
      </w:tr>
    </w:tbl>
    <w:p w14:paraId="2AEDB518" w14:textId="77777777" w:rsidR="008C473B" w:rsidRDefault="008C473B" w:rsidP="000858F7">
      <w:pPr>
        <w:spacing w:after="0"/>
        <w:rPr>
          <w:rFonts w:ascii="Calibri Light" w:hAnsi="Calibri Light" w:cs="Calibri Light"/>
          <w:b/>
          <w:color w:val="FF0000"/>
        </w:rPr>
      </w:pPr>
    </w:p>
    <w:p w14:paraId="56881326" w14:textId="77777777" w:rsidR="008C473B" w:rsidRDefault="008C473B">
      <w:r>
        <w:br w:type="page"/>
      </w:r>
    </w:p>
    <w:tbl>
      <w:tblPr>
        <w:tblW w:w="499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60"/>
        <w:gridCol w:w="8215"/>
        <w:gridCol w:w="1118"/>
      </w:tblGrid>
      <w:tr w:rsidR="008C473B" w:rsidRPr="00E72E32" w14:paraId="6A95A633" w14:textId="77777777" w:rsidTr="00FB67C5">
        <w:trPr>
          <w:trHeight w:val="340"/>
        </w:trPr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48C158" w14:textId="081CDE48" w:rsidR="008C473B" w:rsidRPr="00E72E32" w:rsidRDefault="008C473B" w:rsidP="00FB67C5">
            <w:pPr>
              <w:spacing w:after="0" w:line="240" w:lineRule="auto"/>
              <w:rPr>
                <w:rFonts w:cs="Times New Roman"/>
                <w:b/>
              </w:rPr>
            </w:pPr>
            <w:r w:rsidRPr="00E72E32">
              <w:rPr>
                <w:rFonts w:cs="Times New Roman"/>
                <w:b/>
              </w:rPr>
              <w:lastRenderedPageBreak/>
              <w:t>Q</w:t>
            </w:r>
            <w:r>
              <w:rPr>
                <w:rFonts w:cs="Times New Roman"/>
                <w:b/>
              </w:rPr>
              <w:t>3</w:t>
            </w:r>
          </w:p>
        </w:tc>
        <w:tc>
          <w:tcPr>
            <w:tcW w:w="47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2E3AE1" w14:textId="6E2C9922" w:rsidR="008C473B" w:rsidRPr="00E72E32" w:rsidRDefault="008C473B" w:rsidP="00FB67C5">
            <w:pPr>
              <w:pStyle w:val="NoSpacing"/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cs="Calibri Light"/>
                <w:lang w:val="en-GB"/>
              </w:rPr>
              <w:t>Provide a brief history on web browser development and the issues encountered by web developers, specifically, the adherence to web standards.</w:t>
            </w:r>
          </w:p>
        </w:tc>
      </w:tr>
      <w:tr w:rsidR="008C473B" w:rsidRPr="00E72E32" w14:paraId="09500497" w14:textId="77777777" w:rsidTr="00FB67C5">
        <w:trPr>
          <w:trHeight w:val="2115"/>
        </w:trPr>
        <w:tc>
          <w:tcPr>
            <w:tcW w:w="44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15D1EA" w14:textId="77777777" w:rsidR="008C473B" w:rsidRDefault="008C473B" w:rsidP="00FB67C5">
            <w:pPr>
              <w:pStyle w:val="NoSpacing"/>
              <w:jc w:val="left"/>
              <w:rPr>
                <w:rFonts w:eastAsia="Times" w:cs="Times New Roman"/>
                <w:noProof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22BA41" w14:textId="77777777" w:rsidR="008C473B" w:rsidRDefault="001C7926" w:rsidP="00FB67C5">
            <w:pPr>
              <w:pStyle w:val="NoSpacing"/>
              <w:jc w:val="left"/>
              <w:rPr>
                <w:rFonts w:eastAsia="Times" w:cs="Times New Roman"/>
                <w:noProof/>
              </w:rPr>
            </w:pPr>
            <w:sdt>
              <w:sdtPr>
                <w:rPr>
                  <w:rFonts w:eastAsia="Times" w:cs="Times New Roman"/>
                  <w:noProof/>
                </w:rPr>
                <w:id w:val="-124701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473B" w:rsidRPr="002633AC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8C473B" w:rsidRPr="002633AC">
              <w:rPr>
                <w:rFonts w:cs="Times New Roman"/>
                <w:noProof/>
              </w:rPr>
              <w:t xml:space="preserve">S  </w:t>
            </w:r>
            <w:sdt>
              <w:sdtPr>
                <w:rPr>
                  <w:rFonts w:eastAsia="Times" w:cs="Times New Roman"/>
                  <w:noProof/>
                </w:rPr>
                <w:id w:val="86971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473B" w:rsidRPr="002633AC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8C473B" w:rsidRPr="002633AC">
              <w:rPr>
                <w:rFonts w:cs="Times New Roman"/>
                <w:noProof/>
              </w:rPr>
              <w:t>US</w:t>
            </w:r>
          </w:p>
        </w:tc>
      </w:tr>
    </w:tbl>
    <w:p w14:paraId="169851BE" w14:textId="77777777" w:rsidR="008C473B" w:rsidRDefault="008C473B" w:rsidP="000858F7">
      <w:pPr>
        <w:spacing w:after="0"/>
        <w:rPr>
          <w:rFonts w:ascii="Calibri Light" w:hAnsi="Calibri Light" w:cs="Calibri Light"/>
          <w:b/>
          <w:color w:val="FF0000"/>
        </w:rPr>
      </w:pPr>
    </w:p>
    <w:tbl>
      <w:tblPr>
        <w:tblW w:w="499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60"/>
        <w:gridCol w:w="8215"/>
        <w:gridCol w:w="1118"/>
      </w:tblGrid>
      <w:tr w:rsidR="008C473B" w:rsidRPr="00E72E32" w14:paraId="44F2C8DF" w14:textId="77777777" w:rsidTr="00FB67C5">
        <w:trPr>
          <w:trHeight w:val="340"/>
        </w:trPr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D400B0" w14:textId="493661C9" w:rsidR="008C473B" w:rsidRPr="00E72E32" w:rsidRDefault="008C473B" w:rsidP="00FB67C5">
            <w:pPr>
              <w:spacing w:after="0" w:line="240" w:lineRule="auto"/>
              <w:rPr>
                <w:rFonts w:cs="Times New Roman"/>
                <w:b/>
              </w:rPr>
            </w:pPr>
            <w:r w:rsidRPr="00E72E32">
              <w:rPr>
                <w:rFonts w:cs="Times New Roman"/>
                <w:b/>
              </w:rPr>
              <w:t>Q</w:t>
            </w:r>
            <w:r>
              <w:rPr>
                <w:rFonts w:cs="Times New Roman"/>
                <w:b/>
              </w:rPr>
              <w:t>4</w:t>
            </w:r>
          </w:p>
        </w:tc>
        <w:tc>
          <w:tcPr>
            <w:tcW w:w="47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2B308F" w14:textId="4ED67EC7" w:rsidR="008C473B" w:rsidRPr="00E72E32" w:rsidRDefault="008C473B" w:rsidP="00FB67C5">
            <w:pPr>
              <w:pStyle w:val="NoSpacing"/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cs="Calibri Light"/>
                <w:lang w:val="en-GB"/>
              </w:rPr>
              <w:t>What are website testing methodologies? Your answer MUST cover browser compatibility, and website functionality.</w:t>
            </w:r>
          </w:p>
        </w:tc>
      </w:tr>
      <w:tr w:rsidR="008C473B" w:rsidRPr="00E72E32" w14:paraId="31F610C7" w14:textId="77777777" w:rsidTr="00FB67C5">
        <w:trPr>
          <w:trHeight w:val="2115"/>
        </w:trPr>
        <w:tc>
          <w:tcPr>
            <w:tcW w:w="44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10F492" w14:textId="77777777" w:rsidR="008C473B" w:rsidRDefault="008C473B" w:rsidP="00FB67C5">
            <w:pPr>
              <w:pStyle w:val="NoSpacing"/>
              <w:jc w:val="left"/>
              <w:rPr>
                <w:rFonts w:eastAsia="Times" w:cs="Times New Roman"/>
                <w:noProof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34B8B" w14:textId="77777777" w:rsidR="008C473B" w:rsidRDefault="001C7926" w:rsidP="00FB67C5">
            <w:pPr>
              <w:pStyle w:val="NoSpacing"/>
              <w:jc w:val="left"/>
              <w:rPr>
                <w:rFonts w:eastAsia="Times" w:cs="Times New Roman"/>
                <w:noProof/>
              </w:rPr>
            </w:pPr>
            <w:sdt>
              <w:sdtPr>
                <w:rPr>
                  <w:rFonts w:eastAsia="Times" w:cs="Times New Roman"/>
                  <w:noProof/>
                </w:rPr>
                <w:id w:val="-653758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473B" w:rsidRPr="002633AC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8C473B" w:rsidRPr="002633AC">
              <w:rPr>
                <w:rFonts w:cs="Times New Roman"/>
                <w:noProof/>
              </w:rPr>
              <w:t xml:space="preserve">S  </w:t>
            </w:r>
            <w:sdt>
              <w:sdtPr>
                <w:rPr>
                  <w:rFonts w:eastAsia="Times" w:cs="Times New Roman"/>
                  <w:noProof/>
                </w:rPr>
                <w:id w:val="-1541043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473B" w:rsidRPr="002633AC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8C473B" w:rsidRPr="002633AC">
              <w:rPr>
                <w:rFonts w:cs="Times New Roman"/>
                <w:noProof/>
              </w:rPr>
              <w:t>US</w:t>
            </w:r>
          </w:p>
        </w:tc>
      </w:tr>
    </w:tbl>
    <w:p w14:paraId="216809AF" w14:textId="77777777" w:rsidR="008C473B" w:rsidRDefault="008C473B" w:rsidP="000858F7">
      <w:pPr>
        <w:spacing w:after="0"/>
        <w:rPr>
          <w:rFonts w:ascii="Calibri Light" w:hAnsi="Calibri Light" w:cs="Calibri Light"/>
          <w:b/>
          <w:color w:val="FF0000"/>
        </w:rPr>
      </w:pPr>
    </w:p>
    <w:tbl>
      <w:tblPr>
        <w:tblW w:w="499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60"/>
        <w:gridCol w:w="8215"/>
        <w:gridCol w:w="1118"/>
      </w:tblGrid>
      <w:tr w:rsidR="008C473B" w:rsidRPr="00E72E32" w14:paraId="51A592CA" w14:textId="77777777" w:rsidTr="00FB67C5">
        <w:trPr>
          <w:trHeight w:val="340"/>
        </w:trPr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50BB96" w14:textId="4CBFDB98" w:rsidR="008C473B" w:rsidRPr="00E72E32" w:rsidRDefault="008C473B" w:rsidP="00FB67C5">
            <w:pPr>
              <w:spacing w:after="0" w:line="240" w:lineRule="auto"/>
              <w:rPr>
                <w:rFonts w:cs="Times New Roman"/>
                <w:b/>
              </w:rPr>
            </w:pPr>
            <w:r w:rsidRPr="00E72E32">
              <w:rPr>
                <w:rFonts w:cs="Times New Roman"/>
                <w:b/>
              </w:rPr>
              <w:t>Q</w:t>
            </w:r>
            <w:r>
              <w:rPr>
                <w:rFonts w:cs="Times New Roman"/>
                <w:b/>
              </w:rPr>
              <w:t>5</w:t>
            </w:r>
          </w:p>
        </w:tc>
        <w:tc>
          <w:tcPr>
            <w:tcW w:w="47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C396A08" w14:textId="0294CEF7" w:rsidR="008C473B" w:rsidRPr="00E72E32" w:rsidRDefault="008C473B" w:rsidP="00FB67C5">
            <w:pPr>
              <w:pStyle w:val="NoSpacing"/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cs="Calibri Light"/>
                <w:lang w:val="en-GB"/>
              </w:rPr>
              <w:t>What are the endorsed requirements of accessibility for all NT Government webpages?</w:t>
            </w:r>
          </w:p>
        </w:tc>
      </w:tr>
      <w:tr w:rsidR="008C473B" w:rsidRPr="00E72E32" w14:paraId="13742848" w14:textId="77777777" w:rsidTr="00FB67C5">
        <w:trPr>
          <w:trHeight w:val="2115"/>
        </w:trPr>
        <w:tc>
          <w:tcPr>
            <w:tcW w:w="44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FD4013" w14:textId="77777777" w:rsidR="008C473B" w:rsidRDefault="008C473B" w:rsidP="00FB67C5">
            <w:pPr>
              <w:pStyle w:val="NoSpacing"/>
              <w:jc w:val="left"/>
              <w:rPr>
                <w:rFonts w:eastAsia="Times" w:cs="Times New Roman"/>
                <w:noProof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8FF9F0" w14:textId="77777777" w:rsidR="008C473B" w:rsidRDefault="001C7926" w:rsidP="00FB67C5">
            <w:pPr>
              <w:pStyle w:val="NoSpacing"/>
              <w:jc w:val="left"/>
              <w:rPr>
                <w:rFonts w:eastAsia="Times" w:cs="Times New Roman"/>
                <w:noProof/>
              </w:rPr>
            </w:pPr>
            <w:sdt>
              <w:sdtPr>
                <w:rPr>
                  <w:rFonts w:eastAsia="Times" w:cs="Times New Roman"/>
                  <w:noProof/>
                </w:rPr>
                <w:id w:val="1586496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473B" w:rsidRPr="002633AC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8C473B" w:rsidRPr="002633AC">
              <w:rPr>
                <w:rFonts w:cs="Times New Roman"/>
                <w:noProof/>
              </w:rPr>
              <w:t xml:space="preserve">S  </w:t>
            </w:r>
            <w:sdt>
              <w:sdtPr>
                <w:rPr>
                  <w:rFonts w:eastAsia="Times" w:cs="Times New Roman"/>
                  <w:noProof/>
                </w:rPr>
                <w:id w:val="1198668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473B" w:rsidRPr="002633AC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8C473B" w:rsidRPr="002633AC">
              <w:rPr>
                <w:rFonts w:cs="Times New Roman"/>
                <w:noProof/>
              </w:rPr>
              <w:t>US</w:t>
            </w:r>
          </w:p>
        </w:tc>
      </w:tr>
    </w:tbl>
    <w:p w14:paraId="52D97CC7" w14:textId="77777777" w:rsidR="008C473B" w:rsidRDefault="008C473B" w:rsidP="000858F7">
      <w:pPr>
        <w:spacing w:after="0"/>
        <w:rPr>
          <w:rFonts w:ascii="Calibri Light" w:hAnsi="Calibri Light" w:cs="Calibri Light"/>
          <w:b/>
          <w:color w:val="FF0000"/>
        </w:rPr>
      </w:pPr>
    </w:p>
    <w:tbl>
      <w:tblPr>
        <w:tblW w:w="499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60"/>
        <w:gridCol w:w="8215"/>
        <w:gridCol w:w="1118"/>
      </w:tblGrid>
      <w:tr w:rsidR="008C473B" w:rsidRPr="00E72E32" w14:paraId="42B7945F" w14:textId="77777777" w:rsidTr="00FB67C5">
        <w:trPr>
          <w:trHeight w:val="340"/>
        </w:trPr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D69E28" w14:textId="68BB5AEA" w:rsidR="008C473B" w:rsidRPr="00E72E32" w:rsidRDefault="008C473B" w:rsidP="008C473B">
            <w:pPr>
              <w:spacing w:after="0" w:line="240" w:lineRule="auto"/>
              <w:rPr>
                <w:rFonts w:cs="Times New Roman"/>
                <w:b/>
              </w:rPr>
            </w:pPr>
            <w:r w:rsidRPr="00E72E32">
              <w:rPr>
                <w:rFonts w:cs="Times New Roman"/>
                <w:b/>
              </w:rPr>
              <w:t>Q</w:t>
            </w:r>
            <w:r>
              <w:rPr>
                <w:rFonts w:cs="Times New Roman"/>
                <w:b/>
              </w:rPr>
              <w:t>6</w:t>
            </w:r>
          </w:p>
        </w:tc>
        <w:tc>
          <w:tcPr>
            <w:tcW w:w="47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7E6363" w14:textId="016FC863" w:rsidR="008C473B" w:rsidRPr="00E72E32" w:rsidRDefault="008C473B" w:rsidP="008C473B">
            <w:pPr>
              <w:pStyle w:val="NoSpacing"/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cs="Calibri Light"/>
                <w:lang w:val="en-GB"/>
              </w:rPr>
              <w:t>How do you think it’s best to organise all the assets used for a specific webpage? Think locally on your computer AND within the root folder of the website.</w:t>
            </w:r>
          </w:p>
        </w:tc>
      </w:tr>
      <w:tr w:rsidR="008C473B" w:rsidRPr="00E72E32" w14:paraId="16895BBF" w14:textId="77777777" w:rsidTr="00FB67C5">
        <w:trPr>
          <w:trHeight w:val="2115"/>
        </w:trPr>
        <w:tc>
          <w:tcPr>
            <w:tcW w:w="44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C3DE53" w14:textId="77777777" w:rsidR="008C473B" w:rsidRDefault="008C473B" w:rsidP="008C473B">
            <w:pPr>
              <w:pStyle w:val="NoSpacing"/>
              <w:jc w:val="left"/>
              <w:rPr>
                <w:rFonts w:eastAsia="Times" w:cs="Times New Roman"/>
                <w:noProof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34D983" w14:textId="77777777" w:rsidR="008C473B" w:rsidRDefault="001C7926" w:rsidP="008C473B">
            <w:pPr>
              <w:pStyle w:val="NoSpacing"/>
              <w:jc w:val="left"/>
              <w:rPr>
                <w:rFonts w:eastAsia="Times" w:cs="Times New Roman"/>
                <w:noProof/>
              </w:rPr>
            </w:pPr>
            <w:sdt>
              <w:sdtPr>
                <w:rPr>
                  <w:rFonts w:eastAsia="Times" w:cs="Times New Roman"/>
                  <w:noProof/>
                </w:rPr>
                <w:id w:val="-114762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473B" w:rsidRPr="002633AC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8C473B" w:rsidRPr="002633AC">
              <w:rPr>
                <w:rFonts w:cs="Times New Roman"/>
                <w:noProof/>
              </w:rPr>
              <w:t xml:space="preserve">S  </w:t>
            </w:r>
            <w:sdt>
              <w:sdtPr>
                <w:rPr>
                  <w:rFonts w:eastAsia="Times" w:cs="Times New Roman"/>
                  <w:noProof/>
                </w:rPr>
                <w:id w:val="-1187822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473B" w:rsidRPr="002633AC">
                  <w:rPr>
                    <w:rFonts w:ascii="Segoe UI Symbol" w:eastAsia="Times" w:hAnsi="Segoe UI Symbol" w:cs="Segoe UI Symbol"/>
                    <w:noProof/>
                  </w:rPr>
                  <w:t>☐</w:t>
                </w:r>
              </w:sdtContent>
            </w:sdt>
            <w:r w:rsidR="008C473B" w:rsidRPr="002633AC">
              <w:rPr>
                <w:rFonts w:cs="Times New Roman"/>
                <w:noProof/>
              </w:rPr>
              <w:t>US</w:t>
            </w:r>
          </w:p>
        </w:tc>
      </w:tr>
    </w:tbl>
    <w:p w14:paraId="1BA05EBC" w14:textId="77777777" w:rsidR="008C473B" w:rsidRDefault="008C473B" w:rsidP="000858F7">
      <w:pPr>
        <w:spacing w:after="0"/>
        <w:rPr>
          <w:rFonts w:ascii="Calibri Light" w:hAnsi="Calibri Light" w:cs="Calibri Light"/>
          <w:b/>
          <w:color w:val="FF0000"/>
        </w:rPr>
      </w:pPr>
    </w:p>
    <w:p w14:paraId="51788ED0" w14:textId="77777777" w:rsidR="008C473B" w:rsidRDefault="008C473B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342"/>
        <w:gridCol w:w="5055"/>
        <w:gridCol w:w="803"/>
        <w:gridCol w:w="1711"/>
      </w:tblGrid>
      <w:tr w:rsidR="000858F7" w:rsidRPr="00F24967" w14:paraId="747FD607" w14:textId="77777777" w:rsidTr="00B045BE">
        <w:trPr>
          <w:trHeight w:val="34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3C4DC2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F24967">
              <w:rPr>
                <w:rFonts w:ascii="Calibri Light" w:hAnsi="Calibri Light" w:cs="Calibri Light"/>
                <w:b/>
                <w:lang w:val="en-GB"/>
              </w:rPr>
              <w:lastRenderedPageBreak/>
              <w:t>Feedback and overall assessment outcome of the task</w:t>
            </w:r>
          </w:p>
        </w:tc>
      </w:tr>
      <w:tr w:rsidR="000858F7" w:rsidRPr="00F24967" w14:paraId="34CCD48F" w14:textId="77777777" w:rsidTr="00B045BE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42C07A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F24967">
              <w:rPr>
                <w:rFonts w:ascii="Calibri Light" w:hAnsi="Calibri Light" w:cs="Calibri Light"/>
                <w:b/>
                <w:lang w:val="en-GB"/>
              </w:rPr>
              <w:t>Result Attempt 1</w:t>
            </w:r>
          </w:p>
        </w:tc>
        <w:tc>
          <w:tcPr>
            <w:tcW w:w="38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DF04EE" w14:textId="3B91691B" w:rsidR="000858F7" w:rsidRPr="00F24967" w:rsidRDefault="001C7926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sdt>
              <w:sdtPr>
                <w:rPr>
                  <w:rFonts w:ascii="Calibri Light" w:hAnsi="Calibri Light" w:cs="Calibri Light"/>
                  <w:lang w:val="en-GB"/>
                </w:rPr>
                <w:id w:val="1291634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8F7" w:rsidRPr="00F2496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967">
              <w:rPr>
                <w:rFonts w:ascii="Calibri Light" w:hAnsi="Calibri Light" w:cs="Calibri Light"/>
                <w:lang w:val="en-GB"/>
              </w:rPr>
              <w:t xml:space="preserve"> </w:t>
            </w:r>
            <w:r w:rsidR="000858F7" w:rsidRPr="00F24967">
              <w:rPr>
                <w:rFonts w:ascii="Calibri Light" w:hAnsi="Calibri Light" w:cs="Calibri Light"/>
                <w:lang w:val="en-GB"/>
              </w:rPr>
              <w:t>Satisfactory</w:t>
            </w:r>
            <w:r w:rsidR="000858F7" w:rsidRPr="00F24967">
              <w:rPr>
                <w:rFonts w:ascii="Calibri Light" w:hAnsi="Calibri Light" w:cs="Calibri Light"/>
                <w:lang w:val="en-GB"/>
              </w:rPr>
              <w:tab/>
            </w:r>
            <w:r w:rsidR="000858F7" w:rsidRPr="00F24967">
              <w:rPr>
                <w:rFonts w:ascii="Calibri Light" w:hAnsi="Calibri Light" w:cs="Calibri Light"/>
                <w:lang w:val="en-GB"/>
              </w:rPr>
              <w:tab/>
            </w:r>
            <w:sdt>
              <w:sdtPr>
                <w:rPr>
                  <w:rFonts w:ascii="Calibri Light" w:hAnsi="Calibri Light" w:cs="Calibri Light"/>
                  <w:lang w:val="en-GB"/>
                </w:rPr>
                <w:id w:val="967623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8F7" w:rsidRPr="00F2496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967">
              <w:rPr>
                <w:rFonts w:ascii="Calibri Light" w:hAnsi="Calibri Light" w:cs="Calibri Light"/>
                <w:lang w:val="en-GB"/>
              </w:rPr>
              <w:t xml:space="preserve"> </w:t>
            </w:r>
            <w:r w:rsidR="000858F7" w:rsidRPr="00F24967">
              <w:rPr>
                <w:rFonts w:ascii="Calibri Light" w:hAnsi="Calibri Light" w:cs="Calibri Light"/>
                <w:lang w:val="en-GB"/>
              </w:rPr>
              <w:t>Unsatisfactory</w:t>
            </w:r>
          </w:p>
        </w:tc>
      </w:tr>
      <w:tr w:rsidR="000858F7" w:rsidRPr="00F24967" w14:paraId="5520B749" w14:textId="77777777" w:rsidTr="00B045BE">
        <w:trPr>
          <w:trHeight w:val="34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035156" w14:textId="77777777" w:rsidR="000858F7" w:rsidRPr="00F24967" w:rsidRDefault="000858F7" w:rsidP="00B045BE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F24967">
              <w:rPr>
                <w:rFonts w:ascii="Calibri Light" w:eastAsia="MS Gothic" w:hAnsi="Calibri Light" w:cs="Calibri Light"/>
                <w:lang w:val="en-GB"/>
              </w:rPr>
              <w:t xml:space="preserve">Enter student feedback here for attempt </w:t>
            </w:r>
          </w:p>
          <w:p w14:paraId="67540C7C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1E6FCC63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4200B58D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3041B5EB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63ECCE16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0EAB1A68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</w:tc>
      </w:tr>
      <w:tr w:rsidR="000858F7" w:rsidRPr="00F24967" w14:paraId="52B5D924" w14:textId="77777777" w:rsidTr="00B045BE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244B80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F24967">
              <w:rPr>
                <w:rFonts w:ascii="Calibri Light" w:hAnsi="Calibri Light" w:cs="Calibri Light"/>
                <w:lang w:val="en-GB"/>
              </w:rPr>
              <w:t>VET Lecturer Name</w:t>
            </w:r>
          </w:p>
        </w:tc>
        <w:tc>
          <w:tcPr>
            <w:tcW w:w="38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1617E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</w:p>
        </w:tc>
      </w:tr>
      <w:tr w:rsidR="000858F7" w:rsidRPr="00F24967" w14:paraId="16DAD40D" w14:textId="77777777" w:rsidTr="00B045BE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582707" w14:textId="77777777" w:rsidR="000858F7" w:rsidRPr="00F24967" w:rsidRDefault="000858F7" w:rsidP="00B045BE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F24967">
              <w:rPr>
                <w:rFonts w:ascii="Calibri Light" w:eastAsia="MS Gothic" w:hAnsi="Calibri Light" w:cs="Calibri Light"/>
                <w:lang w:val="en-GB"/>
              </w:rPr>
              <w:t>VET Lecturer Signature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DE0611" w14:textId="77777777" w:rsidR="000858F7" w:rsidRPr="00F24967" w:rsidRDefault="000858F7" w:rsidP="00B045BE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9BA1CC" w14:textId="77777777" w:rsidR="000858F7" w:rsidRPr="00F24967" w:rsidRDefault="000858F7" w:rsidP="00B045BE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F24967">
              <w:rPr>
                <w:rFonts w:ascii="Calibri Light" w:eastAsia="MS Gothic" w:hAnsi="Calibri Light" w:cs="Calibri Light"/>
                <w:lang w:val="en-GB"/>
              </w:rPr>
              <w:t>Date</w:t>
            </w:r>
          </w:p>
        </w:tc>
        <w:sdt>
          <w:sdtPr>
            <w:rPr>
              <w:rFonts w:ascii="Calibri Light" w:hAnsi="Calibri Light" w:cs="Calibri Light"/>
              <w:bCs/>
              <w:color w:val="808080"/>
              <w:szCs w:val="20"/>
            </w:rPr>
            <w:id w:val="1842890917"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86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569B1754" w14:textId="77777777" w:rsidR="000858F7" w:rsidRPr="00F24967" w:rsidRDefault="000858F7" w:rsidP="00B045BE">
                <w:pPr>
                  <w:spacing w:after="0"/>
                  <w:rPr>
                    <w:rFonts w:ascii="Calibri Light" w:eastAsia="MS Gothic" w:hAnsi="Calibri Light" w:cs="Calibri Light"/>
                    <w:lang w:val="en-GB"/>
                  </w:rPr>
                </w:pPr>
                <w:r w:rsidRPr="00F24967">
                  <w:rPr>
                    <w:rFonts w:ascii="Calibri Light" w:hAnsi="Calibri Light" w:cs="Calibri Light"/>
                    <w:bCs/>
                    <w:color w:val="808080"/>
                    <w:szCs w:val="20"/>
                  </w:rPr>
                  <w:t>Click for date</w:t>
                </w:r>
              </w:p>
            </w:tc>
          </w:sdtContent>
        </w:sdt>
      </w:tr>
      <w:tr w:rsidR="000858F7" w:rsidRPr="00F24967" w14:paraId="15E7A3E7" w14:textId="77777777" w:rsidTr="00B045BE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05A4BA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F24967">
              <w:rPr>
                <w:rFonts w:ascii="Calibri Light" w:hAnsi="Calibri Light" w:cs="Calibri Light"/>
                <w:b/>
                <w:lang w:val="en-GB"/>
              </w:rPr>
              <w:t>Result Attempt 2</w:t>
            </w:r>
          </w:p>
        </w:tc>
        <w:tc>
          <w:tcPr>
            <w:tcW w:w="38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8D61A4" w14:textId="678A4466" w:rsidR="000858F7" w:rsidRPr="00F24967" w:rsidRDefault="001C7926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sdt>
              <w:sdtPr>
                <w:rPr>
                  <w:rFonts w:ascii="Calibri Light" w:hAnsi="Calibri Light" w:cs="Calibri Light"/>
                  <w:lang w:val="en-GB"/>
                </w:rPr>
                <w:id w:val="1347523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8F7" w:rsidRPr="00F2496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967">
              <w:rPr>
                <w:rFonts w:ascii="Calibri Light" w:hAnsi="Calibri Light" w:cs="Calibri Light"/>
                <w:lang w:val="en-GB"/>
              </w:rPr>
              <w:t xml:space="preserve"> </w:t>
            </w:r>
            <w:r w:rsidR="000858F7" w:rsidRPr="00F24967">
              <w:rPr>
                <w:rFonts w:ascii="Calibri Light" w:hAnsi="Calibri Light" w:cs="Calibri Light"/>
                <w:lang w:val="en-GB"/>
              </w:rPr>
              <w:t>Satisfactory</w:t>
            </w:r>
            <w:r w:rsidR="000858F7" w:rsidRPr="00F24967">
              <w:rPr>
                <w:rFonts w:ascii="Calibri Light" w:hAnsi="Calibri Light" w:cs="Calibri Light"/>
                <w:lang w:val="en-GB"/>
              </w:rPr>
              <w:tab/>
            </w:r>
            <w:r w:rsidR="000858F7" w:rsidRPr="00F24967">
              <w:rPr>
                <w:rFonts w:ascii="Calibri Light" w:hAnsi="Calibri Light" w:cs="Calibri Light"/>
                <w:lang w:val="en-GB"/>
              </w:rPr>
              <w:tab/>
            </w:r>
            <w:sdt>
              <w:sdtPr>
                <w:rPr>
                  <w:rFonts w:ascii="Calibri Light" w:hAnsi="Calibri Light" w:cs="Calibri Light"/>
                  <w:lang w:val="en-GB"/>
                </w:rPr>
                <w:id w:val="1104382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8F7" w:rsidRPr="00F2496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967">
              <w:rPr>
                <w:rFonts w:ascii="Calibri Light" w:hAnsi="Calibri Light" w:cs="Calibri Light"/>
                <w:lang w:val="en-GB"/>
              </w:rPr>
              <w:t xml:space="preserve"> </w:t>
            </w:r>
            <w:r w:rsidR="000858F7" w:rsidRPr="00F24967">
              <w:rPr>
                <w:rFonts w:ascii="Calibri Light" w:hAnsi="Calibri Light" w:cs="Calibri Light"/>
                <w:lang w:val="en-GB"/>
              </w:rPr>
              <w:t>Unsatisfactory</w:t>
            </w:r>
          </w:p>
        </w:tc>
      </w:tr>
      <w:tr w:rsidR="000858F7" w:rsidRPr="00F24967" w14:paraId="2D66C36F" w14:textId="77777777" w:rsidTr="00B045BE">
        <w:trPr>
          <w:trHeight w:val="34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8787CB" w14:textId="77777777" w:rsidR="000858F7" w:rsidRPr="00F24967" w:rsidRDefault="000858F7" w:rsidP="00B045BE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F24967">
              <w:rPr>
                <w:rFonts w:ascii="Calibri Light" w:eastAsia="MS Gothic" w:hAnsi="Calibri Light" w:cs="Calibri Light"/>
                <w:lang w:val="en-GB"/>
              </w:rPr>
              <w:t>Enter student feedback here for attempt</w:t>
            </w:r>
          </w:p>
          <w:p w14:paraId="54715D66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1C18E634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02440BB2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078164FD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0A0BEFAB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06F62E9C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</w:tc>
      </w:tr>
      <w:tr w:rsidR="000858F7" w:rsidRPr="00F24967" w14:paraId="34D7A631" w14:textId="77777777" w:rsidTr="00B045BE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644511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F24967">
              <w:rPr>
                <w:rFonts w:ascii="Calibri Light" w:hAnsi="Calibri Light" w:cs="Calibri Light"/>
                <w:lang w:val="en-GB"/>
              </w:rPr>
              <w:t>VET Lecturer Name</w:t>
            </w:r>
          </w:p>
        </w:tc>
        <w:tc>
          <w:tcPr>
            <w:tcW w:w="38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BA8044" w14:textId="77777777" w:rsidR="000858F7" w:rsidRPr="00F24967" w:rsidRDefault="000858F7" w:rsidP="00B045BE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</w:p>
        </w:tc>
      </w:tr>
      <w:tr w:rsidR="000858F7" w:rsidRPr="00F24967" w14:paraId="63889C09" w14:textId="77777777" w:rsidTr="00B045BE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0F7872" w14:textId="77777777" w:rsidR="000858F7" w:rsidRPr="00F24967" w:rsidRDefault="000858F7" w:rsidP="00B045BE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F24967">
              <w:rPr>
                <w:rFonts w:ascii="Calibri Light" w:eastAsia="MS Gothic" w:hAnsi="Calibri Light" w:cs="Calibri Light"/>
                <w:lang w:val="en-GB"/>
              </w:rPr>
              <w:t>VET Lecturer Signature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8C94A9" w14:textId="77777777" w:rsidR="000858F7" w:rsidRPr="00F24967" w:rsidRDefault="000858F7" w:rsidP="00B045BE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302323" w14:textId="77777777" w:rsidR="000858F7" w:rsidRPr="00F24967" w:rsidRDefault="000858F7" w:rsidP="00B045BE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F24967">
              <w:rPr>
                <w:rFonts w:ascii="Calibri Light" w:eastAsia="MS Gothic" w:hAnsi="Calibri Light" w:cs="Calibri Light"/>
                <w:lang w:val="en-GB"/>
              </w:rPr>
              <w:t>Date</w:t>
            </w:r>
          </w:p>
        </w:tc>
        <w:sdt>
          <w:sdtPr>
            <w:rPr>
              <w:rFonts w:ascii="Calibri Light" w:hAnsi="Calibri Light" w:cs="Calibri Light"/>
              <w:bCs/>
              <w:color w:val="808080"/>
              <w:szCs w:val="20"/>
            </w:rPr>
            <w:id w:val="1328326118"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86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29C0C66A" w14:textId="77777777" w:rsidR="000858F7" w:rsidRPr="00F24967" w:rsidRDefault="000858F7" w:rsidP="00B045BE">
                <w:pPr>
                  <w:spacing w:after="0"/>
                  <w:rPr>
                    <w:rFonts w:ascii="Calibri Light" w:eastAsia="MS Gothic" w:hAnsi="Calibri Light" w:cs="Calibri Light"/>
                    <w:lang w:val="en-GB"/>
                  </w:rPr>
                </w:pPr>
                <w:r w:rsidRPr="00F24967">
                  <w:rPr>
                    <w:rFonts w:ascii="Calibri Light" w:hAnsi="Calibri Light" w:cs="Calibri Light"/>
                    <w:bCs/>
                    <w:color w:val="808080"/>
                    <w:szCs w:val="20"/>
                  </w:rPr>
                  <w:t>Click for date</w:t>
                </w:r>
              </w:p>
            </w:tc>
          </w:sdtContent>
        </w:sdt>
      </w:tr>
    </w:tbl>
    <w:p w14:paraId="47F9C1AC" w14:textId="77777777" w:rsidR="000858F7" w:rsidRPr="00F24967" w:rsidRDefault="000858F7" w:rsidP="000858F7">
      <w:pPr>
        <w:spacing w:before="360"/>
        <w:rPr>
          <w:rFonts w:ascii="Calibri Light" w:hAnsi="Calibri Light" w:cs="Calibri Light"/>
        </w:rPr>
      </w:pPr>
    </w:p>
    <w:p w14:paraId="26988095" w14:textId="3E439DC3" w:rsidR="00642CDE" w:rsidRDefault="00642CDE" w:rsidP="000858F7">
      <w:pPr>
        <w:rPr>
          <w:rFonts w:ascii="Calibri Light" w:hAnsi="Calibri Light" w:cs="Calibri Light"/>
          <w:b/>
          <w:color w:val="FF0000"/>
        </w:rPr>
      </w:pPr>
    </w:p>
    <w:p w14:paraId="0E5F8C7A" w14:textId="77777777" w:rsidR="00642CDE" w:rsidRPr="00642CDE" w:rsidRDefault="00642CDE" w:rsidP="00642CDE">
      <w:pPr>
        <w:rPr>
          <w:rFonts w:ascii="Calibri Light" w:hAnsi="Calibri Light" w:cs="Calibri Light"/>
        </w:rPr>
      </w:pPr>
    </w:p>
    <w:p w14:paraId="55F87FD1" w14:textId="77777777" w:rsidR="00642CDE" w:rsidRPr="00642CDE" w:rsidRDefault="00642CDE" w:rsidP="00642CDE">
      <w:pPr>
        <w:rPr>
          <w:rFonts w:ascii="Calibri Light" w:hAnsi="Calibri Light" w:cs="Calibri Light"/>
        </w:rPr>
      </w:pPr>
    </w:p>
    <w:p w14:paraId="43081636" w14:textId="394C48EC" w:rsidR="000858F7" w:rsidRPr="00642CDE" w:rsidRDefault="00642CDE" w:rsidP="00642CDE">
      <w:pPr>
        <w:tabs>
          <w:tab w:val="left" w:pos="9000"/>
        </w:tabs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ab/>
      </w:r>
    </w:p>
    <w:sectPr w:rsidR="000858F7" w:rsidRPr="00642CDE" w:rsidSect="00BC4197">
      <w:footerReference w:type="default" r:id="rId10"/>
      <w:headerReference w:type="first" r:id="rId11"/>
      <w:footerReference w:type="first" r:id="rId12"/>
      <w:pgSz w:w="11906" w:h="16838"/>
      <w:pgMar w:top="851" w:right="851" w:bottom="851" w:left="1134" w:header="56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B2B3CF" w14:textId="77777777" w:rsidR="001C7926" w:rsidRDefault="001C7926" w:rsidP="00C17877">
      <w:pPr>
        <w:spacing w:after="0" w:line="240" w:lineRule="auto"/>
      </w:pPr>
      <w:r>
        <w:separator/>
      </w:r>
    </w:p>
  </w:endnote>
  <w:endnote w:type="continuationSeparator" w:id="0">
    <w:p w14:paraId="5ADBA752" w14:textId="77777777" w:rsidR="001C7926" w:rsidRDefault="001C7926" w:rsidP="00C178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207" w:type="dxa"/>
      <w:tblInd w:w="-34" w:type="dxa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Look w:val="04A0" w:firstRow="1" w:lastRow="0" w:firstColumn="1" w:lastColumn="0" w:noHBand="0" w:noVBand="1"/>
    </w:tblPr>
    <w:tblGrid>
      <w:gridCol w:w="8647"/>
      <w:gridCol w:w="1560"/>
    </w:tblGrid>
    <w:tr w:rsidR="00642CDE" w:rsidRPr="00AD1EEA" w14:paraId="479AC88E" w14:textId="77777777" w:rsidTr="00642CDE">
      <w:trPr>
        <w:trHeight w:val="401"/>
      </w:trPr>
      <w:tc>
        <w:tcPr>
          <w:tcW w:w="8647" w:type="dxa"/>
          <w:vAlign w:val="center"/>
        </w:tcPr>
        <w:p w14:paraId="3946087D" w14:textId="790CB5B9" w:rsidR="00642CDE" w:rsidRPr="00AD1EEA" w:rsidRDefault="000F59D4" w:rsidP="00106636">
          <w:pPr>
            <w:pStyle w:val="Footer"/>
            <w:rPr>
              <w:rFonts w:ascii="Calibri Light" w:hAnsi="Calibri Light" w:cs="Calibri Light"/>
              <w:color w:val="A6A6A6" w:themeColor="background1" w:themeShade="A6"/>
              <w:sz w:val="16"/>
            </w:rPr>
          </w:pPr>
          <w:r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File Name: </w:t>
          </w:r>
          <w:r w:rsidR="009B3E19" w:rsidRPr="009B3E19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ICTWEB304 </w:t>
          </w:r>
          <w:r w:rsidRPr="00E83F45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AT</w:t>
          </w:r>
          <w:r w:rsidR="009B3E19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1</w:t>
          </w:r>
          <w:r w:rsidRPr="00E83F45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 Questions v1.0</w:t>
          </w:r>
          <w:r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 – September 2021</w:t>
          </w:r>
        </w:p>
      </w:tc>
      <w:tc>
        <w:tcPr>
          <w:tcW w:w="1560" w:type="dxa"/>
          <w:vAlign w:val="center"/>
        </w:tcPr>
        <w:sdt>
          <w:sdtPr>
            <w:rPr>
              <w:rFonts w:ascii="Calibri Light" w:hAnsi="Calibri Light" w:cs="Calibri Light"/>
              <w:sz w:val="16"/>
            </w:rPr>
            <w:id w:val="1254549651"/>
            <w:docPartObj>
              <w:docPartGallery w:val="Page Numbers (Top of Page)"/>
              <w:docPartUnique/>
            </w:docPartObj>
          </w:sdtPr>
          <w:sdtEndPr>
            <w:rPr>
              <w:color w:val="A6A6A6" w:themeColor="background1" w:themeShade="A6"/>
            </w:rPr>
          </w:sdtEndPr>
          <w:sdtContent>
            <w:p w14:paraId="4EC07023" w14:textId="3908623A" w:rsidR="00642CDE" w:rsidRPr="00AD1EEA" w:rsidRDefault="00642CDE" w:rsidP="00642CDE">
              <w:pPr>
                <w:pStyle w:val="Footer"/>
                <w:jc w:val="center"/>
                <w:rPr>
                  <w:rFonts w:ascii="Calibri Light" w:hAnsi="Calibri Light" w:cs="Calibri Light"/>
                  <w:color w:val="A6A6A6" w:themeColor="background1" w:themeShade="A6"/>
                  <w:sz w:val="16"/>
                </w:rPr>
              </w:pPr>
              <w:r w:rsidRPr="00AD1EEA">
                <w:rPr>
                  <w:rFonts w:ascii="Calibri Light" w:hAnsi="Calibri Light" w:cs="Calibri Light"/>
                  <w:color w:val="A6A6A6" w:themeColor="background1" w:themeShade="A6"/>
                  <w:sz w:val="16"/>
                  <w:szCs w:val="18"/>
                </w:rPr>
                <w:t xml:space="preserve">Page </w: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begin"/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instrText xml:space="preserve"> PAGE </w:instrTex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separate"/>
              </w:r>
              <w:r w:rsidR="00140AD1">
                <w:rPr>
                  <w:rFonts w:ascii="Calibri Light" w:hAnsi="Calibri Light" w:cs="Calibri Light"/>
                  <w:bCs/>
                  <w:noProof/>
                  <w:color w:val="A6A6A6" w:themeColor="background1" w:themeShade="A6"/>
                  <w:sz w:val="16"/>
                  <w:szCs w:val="18"/>
                </w:rPr>
                <w:t>2</w: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end"/>
              </w:r>
              <w:r w:rsidRPr="00AD1EEA">
                <w:rPr>
                  <w:rFonts w:ascii="Calibri Light" w:hAnsi="Calibri Light" w:cs="Calibri Light"/>
                  <w:color w:val="A6A6A6" w:themeColor="background1" w:themeShade="A6"/>
                  <w:sz w:val="16"/>
                  <w:szCs w:val="18"/>
                </w:rPr>
                <w:t xml:space="preserve"> of </w: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begin"/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instrText xml:space="preserve"> NUMPAGES  </w:instrTex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separate"/>
              </w:r>
              <w:r w:rsidR="00140AD1">
                <w:rPr>
                  <w:rFonts w:ascii="Calibri Light" w:hAnsi="Calibri Light" w:cs="Calibri Light"/>
                  <w:bCs/>
                  <w:noProof/>
                  <w:color w:val="A6A6A6" w:themeColor="background1" w:themeShade="A6"/>
                  <w:sz w:val="16"/>
                  <w:szCs w:val="18"/>
                </w:rPr>
                <w:t>2</w: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end"/>
              </w:r>
            </w:p>
          </w:sdtContent>
        </w:sdt>
      </w:tc>
    </w:tr>
  </w:tbl>
  <w:p w14:paraId="23C9479B" w14:textId="43F14FC7" w:rsidR="00C90B7D" w:rsidRPr="00642CDE" w:rsidRDefault="00C90B7D" w:rsidP="00C90B7D">
    <w:pPr>
      <w:pStyle w:val="Footer"/>
      <w:tabs>
        <w:tab w:val="clear" w:pos="4513"/>
        <w:tab w:val="clear" w:pos="9026"/>
      </w:tabs>
      <w:jc w:val="right"/>
      <w:rPr>
        <w:color w:val="A6A6A6" w:themeColor="background1" w:themeShade="A6"/>
        <w:sz w:val="18"/>
        <w:szCs w:val="18"/>
      </w:rPr>
    </w:pPr>
    <w:r w:rsidRPr="00642CDE">
      <w:rPr>
        <w:color w:val="A6A6A6" w:themeColor="background1" w:themeShade="A6"/>
        <w:sz w:val="16"/>
      </w:rPr>
      <w:t xml:space="preserve">Education Strategy November 2018 V1 TAS Cycle </w:t>
    </w:r>
    <w:r w:rsidR="00140AD1">
      <w:rPr>
        <w:color w:val="A6A6A6" w:themeColor="background1" w:themeShade="A6"/>
        <w:sz w:val="16"/>
      </w:rPr>
      <w:t>Design</w:t>
    </w:r>
  </w:p>
  <w:p w14:paraId="2D6003F4" w14:textId="35B605B0" w:rsidR="0085730E" w:rsidRPr="0085730E" w:rsidRDefault="0085730E">
    <w:pPr>
      <w:pStyle w:val="Footer"/>
      <w:rPr>
        <w:rFonts w:ascii="Calibri Light" w:hAnsi="Calibri Light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Ind w:w="-34" w:type="dxa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Look w:val="04A0" w:firstRow="1" w:lastRow="0" w:firstColumn="1" w:lastColumn="0" w:noHBand="0" w:noVBand="1"/>
    </w:tblPr>
    <w:tblGrid>
      <w:gridCol w:w="8647"/>
      <w:gridCol w:w="1276"/>
    </w:tblGrid>
    <w:tr w:rsidR="00642CDE" w:rsidRPr="00642CDE" w14:paraId="1F36860D" w14:textId="77777777" w:rsidTr="008200C7">
      <w:trPr>
        <w:trHeight w:val="401"/>
      </w:trPr>
      <w:tc>
        <w:tcPr>
          <w:tcW w:w="8647" w:type="dxa"/>
          <w:vAlign w:val="center"/>
        </w:tcPr>
        <w:p w14:paraId="0B88D2E1" w14:textId="3D01286A" w:rsidR="00106636" w:rsidRPr="00642CDE" w:rsidRDefault="00106636" w:rsidP="00164BE4">
          <w:pPr>
            <w:pStyle w:val="Footer"/>
            <w:tabs>
              <w:tab w:val="clear" w:pos="4513"/>
              <w:tab w:val="clear" w:pos="9026"/>
              <w:tab w:val="center" w:pos="4315"/>
              <w:tab w:val="right" w:pos="8430"/>
            </w:tabs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</w:pPr>
          <w:r w:rsidRPr="00642CDE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AT</w:t>
          </w:r>
          <w:r w:rsidR="008E3972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1</w:t>
          </w:r>
          <w:r w:rsidRPr="00642CDE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 Questioning Template </w:t>
          </w:r>
          <w:r w:rsidR="00A033E7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v</w:t>
          </w:r>
          <w:r w:rsidR="00642CDE" w:rsidRPr="00642CDE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1</w:t>
          </w:r>
          <w:r w:rsidR="00A033E7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.1</w:t>
          </w:r>
          <w:r w:rsidR="00642CDE" w:rsidRPr="00642CDE">
            <w:rPr>
              <w:color w:val="A6A6A6" w:themeColor="background1" w:themeShade="A6"/>
            </w:rPr>
            <w:tab/>
          </w:r>
          <w:r w:rsidR="00642CDE" w:rsidRPr="00642CDE">
            <w:rPr>
              <w:color w:val="A6A6A6" w:themeColor="background1" w:themeShade="A6"/>
            </w:rPr>
            <w:tab/>
          </w:r>
          <w:r w:rsidR="00164BE4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File Name: </w:t>
          </w:r>
          <w:r w:rsidR="009B3E19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ICTWEB304 </w:t>
          </w:r>
          <w:r w:rsidR="00164BE4" w:rsidRPr="00E83F45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AT</w:t>
          </w:r>
          <w:r w:rsidR="009B3E19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1</w:t>
          </w:r>
          <w:r w:rsidR="00164BE4" w:rsidRPr="00E83F45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 Questions v1.0</w:t>
          </w:r>
          <w:r w:rsidR="00164BE4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 – </w:t>
          </w:r>
          <w:r w:rsidR="000F59D4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September 2021</w:t>
          </w:r>
        </w:p>
      </w:tc>
      <w:tc>
        <w:tcPr>
          <w:tcW w:w="1276" w:type="dxa"/>
          <w:vAlign w:val="center"/>
        </w:tcPr>
        <w:p w14:paraId="1B0EBB5C" w14:textId="5DE6ADCC" w:rsidR="00106636" w:rsidRPr="00642CDE" w:rsidRDefault="00106636" w:rsidP="00106636">
          <w:pPr>
            <w:pStyle w:val="Footer"/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</w:pPr>
          <w:r w:rsidRPr="00642CDE">
            <w:rPr>
              <w:rFonts w:ascii="Calibri Light" w:hAnsi="Calibri Light" w:cs="Calibri Light"/>
              <w:color w:val="A6A6A6" w:themeColor="background1" w:themeShade="A6"/>
              <w:sz w:val="16"/>
            </w:rPr>
            <w:t>P</w:t>
          </w:r>
          <w:sdt>
            <w:sdtPr>
              <w:rPr>
                <w:rFonts w:ascii="Calibri Light" w:hAnsi="Calibri Light" w:cs="Calibri Light"/>
                <w:color w:val="A6A6A6" w:themeColor="background1" w:themeShade="A6"/>
                <w:sz w:val="16"/>
              </w:rPr>
              <w:id w:val="-1817176777"/>
              <w:docPartObj>
                <w:docPartGallery w:val="Page Numbers (Top of Page)"/>
                <w:docPartUnique/>
              </w:docPartObj>
            </w:sdtPr>
            <w:sdtEndPr/>
            <w:sdtContent>
              <w:r w:rsidRPr="00642CDE">
                <w:rPr>
                  <w:rFonts w:ascii="Calibri Light" w:hAnsi="Calibri Light" w:cs="Calibri Light"/>
                  <w:color w:val="A6A6A6" w:themeColor="background1" w:themeShade="A6"/>
                  <w:sz w:val="16"/>
                  <w:szCs w:val="18"/>
                </w:rPr>
                <w:t xml:space="preserve">age </w:t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begin"/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instrText xml:space="preserve"> PAGE </w:instrText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separate"/>
              </w:r>
              <w:r w:rsidR="00140AD1">
                <w:rPr>
                  <w:rFonts w:ascii="Calibri Light" w:hAnsi="Calibri Light" w:cs="Calibri Light"/>
                  <w:bCs/>
                  <w:noProof/>
                  <w:color w:val="A6A6A6" w:themeColor="background1" w:themeShade="A6"/>
                  <w:sz w:val="16"/>
                  <w:szCs w:val="18"/>
                </w:rPr>
                <w:t>1</w:t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end"/>
              </w:r>
              <w:r w:rsidRPr="00642CDE">
                <w:rPr>
                  <w:rFonts w:ascii="Calibri Light" w:hAnsi="Calibri Light" w:cs="Calibri Light"/>
                  <w:color w:val="A6A6A6" w:themeColor="background1" w:themeShade="A6"/>
                  <w:sz w:val="16"/>
                  <w:szCs w:val="18"/>
                </w:rPr>
                <w:t xml:space="preserve"> of </w:t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begin"/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instrText xml:space="preserve"> NUMPAGES  </w:instrText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separate"/>
              </w:r>
              <w:r w:rsidR="00140AD1">
                <w:rPr>
                  <w:rFonts w:ascii="Calibri Light" w:hAnsi="Calibri Light" w:cs="Calibri Light"/>
                  <w:bCs/>
                  <w:noProof/>
                  <w:color w:val="A6A6A6" w:themeColor="background1" w:themeShade="A6"/>
                  <w:sz w:val="16"/>
                  <w:szCs w:val="18"/>
                </w:rPr>
                <w:t>2</w:t>
              </w:r>
              <w:r w:rsidRPr="00642CDE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end"/>
              </w:r>
            </w:sdtContent>
          </w:sdt>
        </w:p>
      </w:tc>
    </w:tr>
  </w:tbl>
  <w:p w14:paraId="74556CA9" w14:textId="74E22AFF" w:rsidR="00475021" w:rsidRPr="00642CDE" w:rsidRDefault="00475021" w:rsidP="00475021">
    <w:pPr>
      <w:pStyle w:val="Footer"/>
      <w:tabs>
        <w:tab w:val="clear" w:pos="4513"/>
        <w:tab w:val="clear" w:pos="9026"/>
      </w:tabs>
      <w:jc w:val="right"/>
      <w:rPr>
        <w:color w:val="A6A6A6" w:themeColor="background1" w:themeShade="A6"/>
        <w:sz w:val="18"/>
        <w:szCs w:val="18"/>
      </w:rPr>
    </w:pPr>
    <w:r w:rsidRPr="00642CDE">
      <w:rPr>
        <w:color w:val="A6A6A6" w:themeColor="background1" w:themeShade="A6"/>
        <w:sz w:val="16"/>
      </w:rPr>
      <w:t xml:space="preserve">Education Strategy November 2018 V1 TAS Cycle </w:t>
    </w:r>
    <w:r w:rsidR="00140AD1">
      <w:rPr>
        <w:color w:val="A6A6A6" w:themeColor="background1" w:themeShade="A6"/>
        <w:sz w:val="16"/>
      </w:rPr>
      <w:t>Design</w:t>
    </w:r>
  </w:p>
  <w:p w14:paraId="518C52F9" w14:textId="77777777" w:rsidR="00283F95" w:rsidRDefault="00283F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9403F7" w14:textId="77777777" w:rsidR="001C7926" w:rsidRDefault="001C7926" w:rsidP="00C17877">
      <w:pPr>
        <w:spacing w:after="0" w:line="240" w:lineRule="auto"/>
      </w:pPr>
      <w:r>
        <w:separator/>
      </w:r>
    </w:p>
  </w:footnote>
  <w:footnote w:type="continuationSeparator" w:id="0">
    <w:p w14:paraId="4F551EEB" w14:textId="77777777" w:rsidR="001C7926" w:rsidRDefault="001C7926" w:rsidP="00C178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245" w:type="pct"/>
      <w:tblInd w:w="-744" w:type="dxa"/>
      <w:tblBorders>
        <w:insideH w:val="single" w:sz="4" w:space="0" w:color="auto"/>
      </w:tblBorders>
      <w:tblLook w:val="04A0" w:firstRow="1" w:lastRow="0" w:firstColumn="1" w:lastColumn="0" w:noHBand="0" w:noVBand="1"/>
    </w:tblPr>
    <w:tblGrid>
      <w:gridCol w:w="3182"/>
      <w:gridCol w:w="7225"/>
    </w:tblGrid>
    <w:tr w:rsidR="00B37C02" w14:paraId="6AFD5665" w14:textId="77777777" w:rsidTr="00BC4197">
      <w:trPr>
        <w:trHeight w:val="570"/>
      </w:trPr>
      <w:tc>
        <w:tcPr>
          <w:tcW w:w="1529" w:type="pct"/>
          <w:vMerge w:val="restart"/>
        </w:tcPr>
        <w:p w14:paraId="101CE49C" w14:textId="77777777" w:rsidR="00B37C02" w:rsidRDefault="00B37C02" w:rsidP="00BC4197">
          <w:pPr>
            <w:widowControl w:val="0"/>
            <w:autoSpaceDE w:val="0"/>
            <w:autoSpaceDN w:val="0"/>
            <w:adjustRightInd w:val="0"/>
            <w:spacing w:after="0"/>
            <w:rPr>
              <w:rFonts w:ascii="Arial" w:hAnsi="Arial" w:cs="Arial"/>
              <w:color w:val="000000"/>
              <w:sz w:val="18"/>
              <w:szCs w:val="18"/>
            </w:rPr>
          </w:pPr>
          <w:bookmarkStart w:id="0" w:name="_Hlk528758815"/>
          <w:r>
            <w:rPr>
              <w:noProof/>
              <w:sz w:val="20"/>
              <w:szCs w:val="20"/>
              <w:lang w:val="en-US"/>
            </w:rPr>
            <w:drawing>
              <wp:inline distT="0" distB="0" distL="0" distR="0" wp14:anchorId="60932571" wp14:editId="2651AF1D">
                <wp:extent cx="1837690" cy="99187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7690" cy="991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71" w:type="pct"/>
          <w:tcBorders>
            <w:top w:val="nil"/>
            <w:left w:val="nil"/>
            <w:bottom w:val="single" w:sz="4" w:space="0" w:color="auto"/>
            <w:right w:val="nil"/>
          </w:tcBorders>
          <w:hideMark/>
        </w:tcPr>
        <w:p w14:paraId="3F7AF45C" w14:textId="20CB5A00" w:rsidR="00B37C02" w:rsidRDefault="00395E9F" w:rsidP="000858F7">
          <w:pPr>
            <w:widowControl w:val="0"/>
            <w:autoSpaceDE w:val="0"/>
            <w:autoSpaceDN w:val="0"/>
            <w:adjustRightInd w:val="0"/>
            <w:spacing w:before="120" w:after="0"/>
            <w:ind w:right="-102"/>
            <w:jc w:val="center"/>
            <w:rPr>
              <w:rFonts w:ascii="Calibri Light" w:hAnsi="Calibri Light" w:cs="Arial"/>
              <w:b/>
              <w:color w:val="000000"/>
              <w:sz w:val="24"/>
              <w:szCs w:val="24"/>
            </w:rPr>
          </w:pPr>
          <w:r w:rsidRPr="00395E9F">
            <w:rPr>
              <w:rFonts w:ascii="Calibri Light" w:hAnsi="Calibri Light" w:cs="Arial"/>
              <w:b/>
              <w:color w:val="000000"/>
              <w:sz w:val="40"/>
            </w:rPr>
            <w:t>AT</w:t>
          </w:r>
          <w:r w:rsidR="009B3E19">
            <w:rPr>
              <w:rFonts w:ascii="Calibri Light" w:hAnsi="Calibri Light" w:cs="Arial"/>
              <w:b/>
              <w:color w:val="000000"/>
              <w:sz w:val="40"/>
            </w:rPr>
            <w:t>1</w:t>
          </w:r>
          <w:r w:rsidRPr="00395E9F">
            <w:rPr>
              <w:rFonts w:ascii="Calibri Light" w:hAnsi="Calibri Light" w:cs="Arial"/>
              <w:b/>
              <w:color w:val="000000"/>
              <w:sz w:val="40"/>
            </w:rPr>
            <w:t xml:space="preserve"> </w:t>
          </w:r>
          <w:r w:rsidR="000858F7">
            <w:rPr>
              <w:rFonts w:ascii="Calibri Light" w:hAnsi="Calibri Light" w:cs="Arial"/>
              <w:b/>
              <w:color w:val="000000"/>
              <w:sz w:val="40"/>
            </w:rPr>
            <w:t>Questioning</w:t>
          </w:r>
        </w:p>
      </w:tc>
    </w:tr>
    <w:tr w:rsidR="00B37C02" w14:paraId="70A40CFC" w14:textId="015AC926" w:rsidTr="002E27E6">
      <w:trPr>
        <w:trHeight w:val="714"/>
      </w:trPr>
      <w:tc>
        <w:tcPr>
          <w:tcW w:w="0" w:type="auto"/>
          <w:vMerge/>
          <w:vAlign w:val="center"/>
          <w:hideMark/>
        </w:tcPr>
        <w:p w14:paraId="13E84CE4" w14:textId="77777777" w:rsidR="00B37C02" w:rsidRDefault="00B37C02" w:rsidP="00B37C02">
          <w:pPr>
            <w:spacing w:after="0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</w:p>
      </w:tc>
      <w:tc>
        <w:tcPr>
          <w:tcW w:w="3471" w:type="pct"/>
          <w:tcBorders>
            <w:top w:val="single" w:sz="4" w:space="0" w:color="auto"/>
            <w:left w:val="nil"/>
            <w:bottom w:val="nil"/>
            <w:right w:val="nil"/>
          </w:tcBorders>
        </w:tcPr>
        <w:p w14:paraId="7D66ED21" w14:textId="76E80851" w:rsidR="00B37C02" w:rsidRDefault="009B3E19" w:rsidP="000858F7">
          <w:pPr>
            <w:widowControl w:val="0"/>
            <w:autoSpaceDE w:val="0"/>
            <w:autoSpaceDN w:val="0"/>
            <w:adjustRightInd w:val="0"/>
            <w:spacing w:before="120" w:after="0"/>
            <w:ind w:right="-102"/>
            <w:jc w:val="center"/>
            <w:rPr>
              <w:rFonts w:ascii="Calibri Light" w:hAnsi="Calibri Light" w:cs="Arial"/>
              <w:color w:val="000000"/>
              <w:sz w:val="18"/>
              <w:szCs w:val="18"/>
            </w:rPr>
          </w:pPr>
          <w:r w:rsidRPr="009B3E19">
            <w:rPr>
              <w:rFonts w:ascii="Calibri Light" w:eastAsia="Times New Roman" w:hAnsi="Calibri Light" w:cs="Calibri Light"/>
              <w:b/>
              <w:sz w:val="32"/>
              <w:szCs w:val="32"/>
              <w:lang w:eastAsia="en-AU"/>
            </w:rPr>
            <w:t>ICTWEB304 Build simple web pages</w:t>
          </w:r>
        </w:p>
      </w:tc>
    </w:tr>
    <w:bookmarkEnd w:id="0"/>
  </w:tbl>
  <w:p w14:paraId="0FB8F0C2" w14:textId="5C9582CA" w:rsidR="0060777E" w:rsidRDefault="006077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577510"/>
    <w:multiLevelType w:val="hybridMultilevel"/>
    <w:tmpl w:val="7CBCBC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DA2C9D"/>
    <w:multiLevelType w:val="hybridMultilevel"/>
    <w:tmpl w:val="7B7475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313D88"/>
    <w:multiLevelType w:val="hybridMultilevel"/>
    <w:tmpl w:val="83E8EBD4"/>
    <w:lvl w:ilvl="0" w:tplc="0C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" w15:restartNumberingAfterBreak="0">
    <w:nsid w:val="56CD36F9"/>
    <w:multiLevelType w:val="hybridMultilevel"/>
    <w:tmpl w:val="57EED7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1E3B0C"/>
    <w:multiLevelType w:val="hybridMultilevel"/>
    <w:tmpl w:val="E91EB4E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EE6278"/>
    <w:multiLevelType w:val="hybridMultilevel"/>
    <w:tmpl w:val="D1DC91D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997FA0"/>
    <w:multiLevelType w:val="hybridMultilevel"/>
    <w:tmpl w:val="C99024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D12106"/>
    <w:multiLevelType w:val="hybridMultilevel"/>
    <w:tmpl w:val="973C88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2"/>
  </w:num>
  <w:num w:numId="5">
    <w:abstractNumId w:val="3"/>
  </w:num>
  <w:num w:numId="6">
    <w:abstractNumId w:val="6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NjA0NDM1tLAwNzVT0lEKTi0uzszPAykwrwUAPxMfdCwAAAA="/>
  </w:docVars>
  <w:rsids>
    <w:rsidRoot w:val="00C1524F"/>
    <w:rsid w:val="0006658B"/>
    <w:rsid w:val="00074395"/>
    <w:rsid w:val="00081E41"/>
    <w:rsid w:val="000858F7"/>
    <w:rsid w:val="000F59D4"/>
    <w:rsid w:val="00106636"/>
    <w:rsid w:val="00136A05"/>
    <w:rsid w:val="00140AD1"/>
    <w:rsid w:val="00164BE4"/>
    <w:rsid w:val="00194658"/>
    <w:rsid w:val="00194860"/>
    <w:rsid w:val="001C7926"/>
    <w:rsid w:val="001D2AEC"/>
    <w:rsid w:val="001D5126"/>
    <w:rsid w:val="001E51F0"/>
    <w:rsid w:val="0020162F"/>
    <w:rsid w:val="00224B50"/>
    <w:rsid w:val="00233F02"/>
    <w:rsid w:val="00283F95"/>
    <w:rsid w:val="002F7719"/>
    <w:rsid w:val="00302042"/>
    <w:rsid w:val="003520E2"/>
    <w:rsid w:val="003622E2"/>
    <w:rsid w:val="00395E9F"/>
    <w:rsid w:val="003B591B"/>
    <w:rsid w:val="003D022A"/>
    <w:rsid w:val="003E59F7"/>
    <w:rsid w:val="0041164E"/>
    <w:rsid w:val="00464FB5"/>
    <w:rsid w:val="00475021"/>
    <w:rsid w:val="00482EE0"/>
    <w:rsid w:val="00485D16"/>
    <w:rsid w:val="004935A4"/>
    <w:rsid w:val="004B3B36"/>
    <w:rsid w:val="004D1F65"/>
    <w:rsid w:val="004E14E1"/>
    <w:rsid w:val="00591A05"/>
    <w:rsid w:val="005D4F82"/>
    <w:rsid w:val="005E5532"/>
    <w:rsid w:val="0060777E"/>
    <w:rsid w:val="0062282A"/>
    <w:rsid w:val="00642CDE"/>
    <w:rsid w:val="00651AF4"/>
    <w:rsid w:val="00694287"/>
    <w:rsid w:val="00697B0C"/>
    <w:rsid w:val="006D77E4"/>
    <w:rsid w:val="00777DD9"/>
    <w:rsid w:val="00785FAE"/>
    <w:rsid w:val="007A4655"/>
    <w:rsid w:val="007D7A50"/>
    <w:rsid w:val="0081769E"/>
    <w:rsid w:val="00830C6C"/>
    <w:rsid w:val="008374AE"/>
    <w:rsid w:val="00840407"/>
    <w:rsid w:val="008459F3"/>
    <w:rsid w:val="0084650F"/>
    <w:rsid w:val="00856E65"/>
    <w:rsid w:val="0085730E"/>
    <w:rsid w:val="008A1FBD"/>
    <w:rsid w:val="008C24F5"/>
    <w:rsid w:val="008C3A98"/>
    <w:rsid w:val="008C473B"/>
    <w:rsid w:val="008E174D"/>
    <w:rsid w:val="008E3972"/>
    <w:rsid w:val="00905DE4"/>
    <w:rsid w:val="009334B3"/>
    <w:rsid w:val="00955DDD"/>
    <w:rsid w:val="009569A6"/>
    <w:rsid w:val="00972381"/>
    <w:rsid w:val="009B3E19"/>
    <w:rsid w:val="009C45B4"/>
    <w:rsid w:val="009C4F40"/>
    <w:rsid w:val="009D51AD"/>
    <w:rsid w:val="00A033E7"/>
    <w:rsid w:val="00A359B3"/>
    <w:rsid w:val="00A625ED"/>
    <w:rsid w:val="00AB1F33"/>
    <w:rsid w:val="00AC0F29"/>
    <w:rsid w:val="00B14924"/>
    <w:rsid w:val="00B22002"/>
    <w:rsid w:val="00B37C02"/>
    <w:rsid w:val="00B517C9"/>
    <w:rsid w:val="00BA516B"/>
    <w:rsid w:val="00BC235A"/>
    <w:rsid w:val="00BC2678"/>
    <w:rsid w:val="00BC4197"/>
    <w:rsid w:val="00BE1317"/>
    <w:rsid w:val="00BF2740"/>
    <w:rsid w:val="00BF60F9"/>
    <w:rsid w:val="00C050AB"/>
    <w:rsid w:val="00C12FAC"/>
    <w:rsid w:val="00C1524F"/>
    <w:rsid w:val="00C17877"/>
    <w:rsid w:val="00C57458"/>
    <w:rsid w:val="00C90B7D"/>
    <w:rsid w:val="00C93EF5"/>
    <w:rsid w:val="00CF063F"/>
    <w:rsid w:val="00CF4455"/>
    <w:rsid w:val="00D64A6F"/>
    <w:rsid w:val="00D872B5"/>
    <w:rsid w:val="00D910F1"/>
    <w:rsid w:val="00E17545"/>
    <w:rsid w:val="00E23B76"/>
    <w:rsid w:val="00E56365"/>
    <w:rsid w:val="00E9413C"/>
    <w:rsid w:val="00E97A8A"/>
    <w:rsid w:val="00EB49DB"/>
    <w:rsid w:val="00EE2BB5"/>
    <w:rsid w:val="00F104F1"/>
    <w:rsid w:val="00F12263"/>
    <w:rsid w:val="00F17BFA"/>
    <w:rsid w:val="00F24967"/>
    <w:rsid w:val="00F3117F"/>
    <w:rsid w:val="00F37C4E"/>
    <w:rsid w:val="00F74860"/>
    <w:rsid w:val="00F822A9"/>
    <w:rsid w:val="00FC217E"/>
    <w:rsid w:val="00FD751F"/>
    <w:rsid w:val="00FE0DE0"/>
    <w:rsid w:val="00FE13E6"/>
    <w:rsid w:val="00FF4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7D1B9D"/>
  <w15:docId w15:val="{7DDC8D91-79A6-450A-B355-0A07AC18F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78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7877"/>
  </w:style>
  <w:style w:type="paragraph" w:styleId="Footer">
    <w:name w:val="footer"/>
    <w:basedOn w:val="Normal"/>
    <w:link w:val="FooterChar"/>
    <w:uiPriority w:val="99"/>
    <w:unhideWhenUsed/>
    <w:rsid w:val="00C178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877"/>
  </w:style>
  <w:style w:type="paragraph" w:styleId="BalloonText">
    <w:name w:val="Balloon Text"/>
    <w:basedOn w:val="Normal"/>
    <w:link w:val="BalloonTextChar"/>
    <w:uiPriority w:val="99"/>
    <w:semiHidden/>
    <w:unhideWhenUsed/>
    <w:rsid w:val="00C178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877"/>
    <w:rPr>
      <w:rFonts w:ascii="Tahoma" w:hAnsi="Tahoma" w:cs="Tahoma"/>
      <w:sz w:val="16"/>
      <w:szCs w:val="16"/>
    </w:rPr>
  </w:style>
  <w:style w:type="table" w:styleId="TableGrid">
    <w:name w:val="Table Grid"/>
    <w:aliases w:val="UB Table Grid"/>
    <w:basedOn w:val="TableNormal"/>
    <w:uiPriority w:val="39"/>
    <w:rsid w:val="00591A0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9C4F40"/>
    <w:pPr>
      <w:ind w:left="720"/>
      <w:contextualSpacing/>
    </w:pPr>
  </w:style>
  <w:style w:type="character" w:customStyle="1" w:styleId="TableTextChar">
    <w:name w:val="Table Text Char"/>
    <w:basedOn w:val="DefaultParagraphFont"/>
    <w:link w:val="TableText"/>
    <w:locked/>
    <w:rsid w:val="00D872B5"/>
    <w:rPr>
      <w:rFonts w:ascii="Calibri" w:hAnsi="Calibri" w:cs="Calibri"/>
      <w:color w:val="000000"/>
      <w:sz w:val="20"/>
      <w:szCs w:val="20"/>
    </w:rPr>
  </w:style>
  <w:style w:type="paragraph" w:customStyle="1" w:styleId="TableText">
    <w:name w:val="Table Text"/>
    <w:basedOn w:val="Normal"/>
    <w:link w:val="TableTextChar"/>
    <w:qFormat/>
    <w:rsid w:val="00D872B5"/>
    <w:pPr>
      <w:widowControl w:val="0"/>
      <w:suppressAutoHyphens/>
      <w:autoSpaceDE w:val="0"/>
      <w:autoSpaceDN w:val="0"/>
      <w:adjustRightInd w:val="0"/>
      <w:spacing w:before="40" w:after="40" w:line="240" w:lineRule="auto"/>
    </w:pPr>
    <w:rPr>
      <w:rFonts w:ascii="Calibri" w:hAnsi="Calibri" w:cs="Calibri"/>
      <w:color w:val="000000"/>
      <w:sz w:val="20"/>
      <w:szCs w:val="20"/>
    </w:rPr>
  </w:style>
  <w:style w:type="table" w:styleId="LightList">
    <w:name w:val="Light List"/>
    <w:basedOn w:val="TableNormal"/>
    <w:uiPriority w:val="61"/>
    <w:rsid w:val="00D872B5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rsid w:val="00B37C02"/>
    <w:rPr>
      <w:color w:val="808080"/>
    </w:rPr>
  </w:style>
  <w:style w:type="character" w:customStyle="1" w:styleId="Style5">
    <w:name w:val="Style5"/>
    <w:basedOn w:val="DefaultParagraphFont"/>
    <w:uiPriority w:val="1"/>
    <w:rsid w:val="00B37C02"/>
    <w:rPr>
      <w:rFonts w:ascii="Calibri Light" w:hAnsi="Calibri Light"/>
      <w:sz w:val="20"/>
    </w:rPr>
  </w:style>
  <w:style w:type="character" w:customStyle="1" w:styleId="ListParagraphChar">
    <w:name w:val="List Paragraph Char"/>
    <w:link w:val="ListParagraph"/>
    <w:uiPriority w:val="34"/>
    <w:locked/>
    <w:rsid w:val="00395E9F"/>
  </w:style>
  <w:style w:type="paragraph" w:styleId="NoSpacing">
    <w:name w:val="No Spacing"/>
    <w:link w:val="NoSpacingChar"/>
    <w:uiPriority w:val="1"/>
    <w:qFormat/>
    <w:rsid w:val="00CF063F"/>
    <w:pPr>
      <w:spacing w:after="0" w:line="240" w:lineRule="auto"/>
      <w:jc w:val="both"/>
    </w:pPr>
    <w:rPr>
      <w:rFonts w:ascii="Calibri Light" w:eastAsiaTheme="minorEastAsia" w:hAnsi="Calibri Light"/>
      <w:lang w:eastAsia="en-AU"/>
    </w:rPr>
  </w:style>
  <w:style w:type="character" w:customStyle="1" w:styleId="NoSpacingChar">
    <w:name w:val="No Spacing Char"/>
    <w:basedOn w:val="DefaultParagraphFont"/>
    <w:link w:val="NoSpacing"/>
    <w:uiPriority w:val="1"/>
    <w:rsid w:val="00CF063F"/>
    <w:rPr>
      <w:rFonts w:ascii="Calibri Light" w:eastAsiaTheme="minorEastAsia" w:hAnsi="Calibri Light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86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1C7C0F96BA6456AB9DEBFE8229C2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716B6-1945-49F7-A49D-D26D5B38AFB1}"/>
      </w:docPartPr>
      <w:docPartBody>
        <w:p w:rsidR="00E835A6" w:rsidRDefault="00692AFE" w:rsidP="00692AFE">
          <w:pPr>
            <w:pStyle w:val="31C7C0F96BA6456AB9DEBFE8229C2006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E2660EC4E64AC382C571FCD19E5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2D2DB-BB0D-4F21-9011-2448A5C706A2}"/>
      </w:docPartPr>
      <w:docPartBody>
        <w:p w:rsidR="00E835A6" w:rsidRDefault="00692AFE" w:rsidP="00692AFE">
          <w:pPr>
            <w:pStyle w:val="47E2660EC4E64AC382C571FCD19E5FE8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8D27FD38A940FB99727CC920E2B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1B3282-BFB1-4388-B871-7B78F5D7BF69}"/>
      </w:docPartPr>
      <w:docPartBody>
        <w:p w:rsidR="00E835A6" w:rsidRDefault="00692AFE" w:rsidP="00692AFE">
          <w:pPr>
            <w:pStyle w:val="488D27FD38A940FB99727CC920E2B111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5A379606D14C40BEC200ECB11C3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0E57D7-C574-4E49-BA6F-3C8ECF886926}"/>
      </w:docPartPr>
      <w:docPartBody>
        <w:p w:rsidR="00E835A6" w:rsidRDefault="00692AFE" w:rsidP="00692AFE">
          <w:pPr>
            <w:pStyle w:val="035A379606D14C40BEC200ECB11C3A14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F3C7CDED5A4806891301F4D338EA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EE3094-3ABC-45C2-AB97-2D5DF0B6B60E}"/>
      </w:docPartPr>
      <w:docPartBody>
        <w:p w:rsidR="00E835A6" w:rsidRDefault="00692AFE" w:rsidP="00692AFE">
          <w:pPr>
            <w:pStyle w:val="1DF3C7CDED5A4806891301F4D338EA80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7910F5D71942B5B683517D387B00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4510FA-F539-4593-9F75-FBAC64B5372B}"/>
      </w:docPartPr>
      <w:docPartBody>
        <w:p w:rsidR="00E835A6" w:rsidRDefault="00692AFE" w:rsidP="00692AFE">
          <w:pPr>
            <w:pStyle w:val="E47910F5D71942B5B683517D387B0001"/>
          </w:pPr>
          <w:r w:rsidRPr="00FF671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2AFE"/>
    <w:rsid w:val="001B5FB1"/>
    <w:rsid w:val="003523F4"/>
    <w:rsid w:val="00692AFE"/>
    <w:rsid w:val="008D077B"/>
    <w:rsid w:val="00AE4BF3"/>
    <w:rsid w:val="00E8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692AFE"/>
    <w:rPr>
      <w:color w:val="808080"/>
    </w:rPr>
  </w:style>
  <w:style w:type="paragraph" w:customStyle="1" w:styleId="31C7C0F96BA6456AB9DEBFE8229C2006">
    <w:name w:val="31C7C0F96BA6456AB9DEBFE8229C2006"/>
    <w:rsid w:val="00692AFE"/>
  </w:style>
  <w:style w:type="paragraph" w:customStyle="1" w:styleId="47E2660EC4E64AC382C571FCD19E5FE8">
    <w:name w:val="47E2660EC4E64AC382C571FCD19E5FE8"/>
    <w:rsid w:val="00692AFE"/>
  </w:style>
  <w:style w:type="paragraph" w:customStyle="1" w:styleId="488D27FD38A940FB99727CC920E2B111">
    <w:name w:val="488D27FD38A940FB99727CC920E2B111"/>
    <w:rsid w:val="00692AFE"/>
  </w:style>
  <w:style w:type="paragraph" w:customStyle="1" w:styleId="035A379606D14C40BEC200ECB11C3A14">
    <w:name w:val="035A379606D14C40BEC200ECB11C3A14"/>
    <w:rsid w:val="00692AFE"/>
  </w:style>
  <w:style w:type="paragraph" w:customStyle="1" w:styleId="1DF3C7CDED5A4806891301F4D338EA80">
    <w:name w:val="1DF3C7CDED5A4806891301F4D338EA80"/>
    <w:rsid w:val="00692AFE"/>
  </w:style>
  <w:style w:type="paragraph" w:customStyle="1" w:styleId="E47910F5D71942B5B683517D387B0001">
    <w:name w:val="E47910F5D71942B5B683517D387B0001"/>
    <w:rsid w:val="00692AF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71C051CC3B37429BA04D96F93A3FAE" ma:contentTypeVersion="1" ma:contentTypeDescription="Create a new document." ma:contentTypeScope="" ma:versionID="3317b0ae2d9528030d137ca302908faa">
  <xsd:schema xmlns:xsd="http://www.w3.org/2001/XMLSchema" xmlns:xs="http://www.w3.org/2001/XMLSchema" xmlns:p="http://schemas.microsoft.com/office/2006/metadata/properties" xmlns:ns2="3e0d08a9-4d5a-49ad-aac3-9fb970a76edd" targetNamespace="http://schemas.microsoft.com/office/2006/metadata/properties" ma:root="true" ma:fieldsID="b50c54e0a81dc8459c488b95559fb943" ns2:_="">
    <xsd:import namespace="3e0d08a9-4d5a-49ad-aac3-9fb970a76edd"/>
    <xsd:element name="properties">
      <xsd:complexType>
        <xsd:sequence>
          <xsd:element name="documentManagement">
            <xsd:complexType>
              <xsd:all>
                <xsd:element ref="ns2:Document_x0020_Type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0d08a9-4d5a-49ad-aac3-9fb970a76edd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8" ma:displayName="Document Type" ma:format="Dropdown" ma:internalName="Document_x0020_Type">
      <xsd:simpleType>
        <xsd:restriction base="dms:Choice">
          <xsd:enumeration value="(0) VETQMS Policies and Procedure"/>
          <xsd:enumeration value="(1) VETQMS TAS Cycle Plan"/>
          <xsd:enumeration value="(2) VETQMS TAS Cycle Design"/>
          <xsd:enumeration value="(3) VETQMS TAS Cycle Implement"/>
          <xsd:enumeration value="(4) VETQMS TAS Cycle Review"/>
          <xsd:enumeration value="(5) VETQMS Tip Sheets, Exemplars and Guidelines"/>
          <xsd:enumeration value="(6) VET Re-registration Audit Preparation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Type xmlns="3e0d08a9-4d5a-49ad-aac3-9fb970a76edd">(2) VETQMS TAS Cycle Design</Document_x0020_Type>
  </documentManagement>
</p:properties>
</file>

<file path=customXml/itemProps1.xml><?xml version="1.0" encoding="utf-8"?>
<ds:datastoreItem xmlns:ds="http://schemas.openxmlformats.org/officeDocument/2006/customXml" ds:itemID="{A044852F-FA97-4E62-999F-2347137558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DE7290-8ACD-4313-98FA-1B52DEF466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0d08a9-4d5a-49ad-aac3-9fb970a76e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AF0CD1-4BAA-497A-8822-187136EB812D}">
  <ds:schemaRefs>
    <ds:schemaRef ds:uri="http://schemas.microsoft.com/office/2006/metadata/properties"/>
    <ds:schemaRef ds:uri="http://schemas.microsoft.com/office/infopath/2007/PartnerControls"/>
    <ds:schemaRef ds:uri="3e0d08a9-4d5a-49ad-aac3-9fb970a76ed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291</Words>
  <Characters>16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les Darwin University</Company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DU</dc:creator>
  <cp:keywords/>
  <dc:description/>
  <cp:lastModifiedBy>Michael Tsakrios</cp:lastModifiedBy>
  <cp:revision>28</cp:revision>
  <cp:lastPrinted>2018-07-24T03:16:00Z</cp:lastPrinted>
  <dcterms:created xsi:type="dcterms:W3CDTF">2018-11-01T02:36:00Z</dcterms:created>
  <dcterms:modified xsi:type="dcterms:W3CDTF">2022-03-04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71C051CC3B37429BA04D96F93A3FAE</vt:lpwstr>
  </property>
</Properties>
</file>